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60C8B" w14:textId="2B1EF064" w:rsidR="00B817EB" w:rsidRPr="00C51A57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51A57">
        <w:rPr>
          <w:rFonts w:ascii="Times New Roman" w:hAnsi="Times New Roman" w:cs="Times New Roman"/>
          <w:sz w:val="18"/>
          <w:szCs w:val="18"/>
        </w:rPr>
        <w:t>Table 1</w:t>
      </w:r>
      <w:r w:rsidR="003C6E2A" w:rsidRPr="00C51A57">
        <w:rPr>
          <w:rFonts w:ascii="Times New Roman" w:hAnsi="Times New Roman" w:cs="Times New Roman"/>
          <w:sz w:val="18"/>
          <w:szCs w:val="18"/>
        </w:rPr>
        <w:t>S</w:t>
      </w:r>
      <w:r w:rsidRPr="00C51A57">
        <w:rPr>
          <w:rFonts w:ascii="Times New Roman" w:hAnsi="Times New Roman" w:cs="Times New Roman"/>
          <w:sz w:val="18"/>
          <w:szCs w:val="18"/>
        </w:rPr>
        <w:t xml:space="preserve">. Mean values for 40 recombinants inbreed lines and two parents (Arta, Keel) under severe stress treatment </w:t>
      </w:r>
      <w:r w:rsidR="00C51A57">
        <w:rPr>
          <w:rFonts w:ascii="Times New Roman" w:hAnsi="Times New Roman" w:cs="Times New Roman"/>
          <w:sz w:val="18"/>
          <w:szCs w:val="18"/>
        </w:rPr>
        <w:br/>
      </w:r>
      <w:r w:rsidRPr="00C51A57">
        <w:rPr>
          <w:rFonts w:ascii="Times New Roman" w:hAnsi="Times New Roman" w:cs="Times New Roman"/>
          <w:sz w:val="18"/>
          <w:szCs w:val="18"/>
        </w:rPr>
        <w:t xml:space="preserve">(10% AWC). </w:t>
      </w:r>
      <w:proofErr w:type="spellStart"/>
      <w:r w:rsidRPr="00C51A57">
        <w:rPr>
          <w:rFonts w:ascii="Times New Roman" w:hAnsi="Times New Roman" w:cs="Times New Roman"/>
          <w:sz w:val="18"/>
          <w:szCs w:val="18"/>
        </w:rPr>
        <w:t>Chl</w:t>
      </w:r>
      <w:proofErr w:type="spellEnd"/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c</w:t>
      </w:r>
      <w:r w:rsidRPr="00C51A57">
        <w:rPr>
          <w:rFonts w:ascii="Times New Roman" w:hAnsi="Times New Roman" w:cs="Times New Roman"/>
          <w:sz w:val="18"/>
          <w:szCs w:val="18"/>
        </w:rPr>
        <w:t xml:space="preserve">hlorophyll content; </w:t>
      </w:r>
      <w:proofErr w:type="spellStart"/>
      <w:r w:rsidRPr="00C51A57">
        <w:rPr>
          <w:rFonts w:ascii="Times New Roman" w:hAnsi="Times New Roman" w:cs="Times New Roman"/>
          <w:sz w:val="18"/>
          <w:szCs w:val="18"/>
        </w:rPr>
        <w:t>F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v</w:t>
      </w:r>
      <w:proofErr w:type="spellEnd"/>
      <w:r w:rsidRPr="00C51A57">
        <w:rPr>
          <w:rFonts w:ascii="Times New Roman" w:hAnsi="Times New Roman" w:cs="Times New Roman"/>
          <w:sz w:val="18"/>
          <w:szCs w:val="18"/>
        </w:rPr>
        <w:t>/</w:t>
      </w:r>
      <w:proofErr w:type="spellStart"/>
      <w:r w:rsidRPr="00C51A57">
        <w:rPr>
          <w:rFonts w:ascii="Times New Roman" w:hAnsi="Times New Roman" w:cs="Times New Roman"/>
          <w:sz w:val="18"/>
          <w:szCs w:val="18"/>
        </w:rPr>
        <w:t>F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m</w:t>
      </w:r>
      <w:proofErr w:type="spellEnd"/>
      <w:r w:rsidRPr="00C51A57">
        <w:rPr>
          <w:rFonts w:ascii="Times New Roman" w:hAnsi="Times New Roman" w:cs="Times New Roman"/>
          <w:sz w:val="18"/>
          <w:szCs w:val="18"/>
        </w:rPr>
        <w:t xml:space="preserve"> – </w:t>
      </w:r>
      <w:r w:rsidR="003C6E2A" w:rsidRPr="00C51A57">
        <w:rPr>
          <w:rFonts w:ascii="Times New Roman" w:hAnsi="Times New Roman" w:cs="Times New Roman"/>
          <w:sz w:val="18"/>
          <w:szCs w:val="18"/>
        </w:rPr>
        <w:t>m</w:t>
      </w:r>
      <w:r w:rsidRPr="00C51A57">
        <w:rPr>
          <w:rFonts w:ascii="Times New Roman" w:hAnsi="Times New Roman" w:cs="Times New Roman"/>
          <w:sz w:val="18"/>
          <w:szCs w:val="18"/>
        </w:rPr>
        <w:t xml:space="preserve">aximum photosynthetic efficiency of PSII (relative units); </w:t>
      </w:r>
      <w:r w:rsidRPr="00C51A57">
        <w:rPr>
          <w:rFonts w:ascii="Times New Roman" w:hAnsi="Times New Roman" w:cs="Times New Roman"/>
          <w:i/>
          <w:sz w:val="18"/>
          <w:szCs w:val="18"/>
        </w:rPr>
        <w:t>P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N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photosynthesis rate [</w:t>
      </w:r>
      <w:proofErr w:type="spellStart"/>
      <w:r w:rsidR="003C6E2A"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3C6E2A" w:rsidRPr="00C51A57">
        <w:rPr>
          <w:rFonts w:ascii="Times New Roman" w:hAnsi="Times New Roman" w:cs="Times New Roman"/>
          <w:sz w:val="18"/>
          <w:szCs w:val="18"/>
        </w:rPr>
        <w:t>(</w:t>
      </w:r>
      <w:r w:rsidRPr="00C51A57">
        <w:rPr>
          <w:rFonts w:ascii="Times New Roman" w:hAnsi="Times New Roman" w:cs="Times New Roman"/>
          <w:sz w:val="18"/>
          <w:szCs w:val="18"/>
        </w:rPr>
        <w:t>CO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C51A57">
        <w:rPr>
          <w:rFonts w:ascii="Times New Roman" w:hAnsi="Times New Roman" w:cs="Times New Roman"/>
          <w:sz w:val="18"/>
          <w:szCs w:val="18"/>
        </w:rPr>
        <w:t>) m</w:t>
      </w:r>
      <w:r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Pr="00C51A57">
        <w:rPr>
          <w:rFonts w:ascii="Times New Roman" w:hAnsi="Times New Roman" w:cs="Times New Roman"/>
          <w:sz w:val="18"/>
          <w:szCs w:val="18"/>
        </w:rPr>
        <w:t xml:space="preserve">]; </w:t>
      </w:r>
      <w:r w:rsidRPr="00C51A57">
        <w:rPr>
          <w:rFonts w:ascii="Times New Roman" w:hAnsi="Times New Roman" w:cs="Times New Roman"/>
          <w:i/>
          <w:sz w:val="18"/>
          <w:szCs w:val="18"/>
        </w:rPr>
        <w:t>E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t</w:t>
      </w:r>
      <w:r w:rsidRPr="00C51A57">
        <w:rPr>
          <w:rFonts w:ascii="Times New Roman" w:hAnsi="Times New Roman" w:cs="Times New Roman"/>
          <w:sz w:val="18"/>
          <w:szCs w:val="18"/>
        </w:rPr>
        <w:t xml:space="preserve">ranspiration </w:t>
      </w:r>
      <w:r w:rsidR="009C709A" w:rsidRPr="00C51A57">
        <w:rPr>
          <w:rFonts w:ascii="Times New Roman" w:hAnsi="Times New Roman" w:cs="Times New Roman"/>
          <w:sz w:val="18"/>
          <w:szCs w:val="18"/>
        </w:rPr>
        <w:t xml:space="preserve">rate </w:t>
      </w:r>
      <w:r w:rsidRPr="00C51A57">
        <w:rPr>
          <w:rFonts w:ascii="Times New Roman" w:hAnsi="Times New Roman" w:cs="Times New Roman"/>
          <w:sz w:val="18"/>
          <w:szCs w:val="18"/>
        </w:rPr>
        <w:t>[</w:t>
      </w:r>
      <w:proofErr w:type="spellStart"/>
      <w:r w:rsidR="003C6E2A"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3C6E2A" w:rsidRPr="00C51A57">
        <w:rPr>
          <w:rFonts w:ascii="Times New Roman" w:hAnsi="Times New Roman" w:cs="Times New Roman"/>
          <w:sz w:val="18"/>
          <w:szCs w:val="18"/>
        </w:rPr>
        <w:t>(</w:t>
      </w:r>
      <w:r w:rsidRPr="00C51A57">
        <w:rPr>
          <w:rFonts w:ascii="Times New Roman" w:hAnsi="Times New Roman" w:cs="Times New Roman"/>
          <w:sz w:val="18"/>
          <w:szCs w:val="18"/>
        </w:rPr>
        <w:t>H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C51A57">
        <w:rPr>
          <w:rFonts w:ascii="Times New Roman" w:hAnsi="Times New Roman" w:cs="Times New Roman"/>
          <w:sz w:val="18"/>
          <w:szCs w:val="18"/>
        </w:rPr>
        <w:t>O) m</w:t>
      </w:r>
      <w:r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Pr="00C51A57">
        <w:rPr>
          <w:rFonts w:ascii="Times New Roman" w:hAnsi="Times New Roman" w:cs="Times New Roman"/>
          <w:sz w:val="18"/>
          <w:szCs w:val="18"/>
        </w:rPr>
        <w:t xml:space="preserve">]; </w:t>
      </w:r>
      <w:proofErr w:type="spellStart"/>
      <w:r w:rsidRPr="00C51A57">
        <w:rPr>
          <w:rFonts w:ascii="Times New Roman" w:hAnsi="Times New Roman" w:cs="Times New Roman"/>
          <w:i/>
          <w:sz w:val="18"/>
          <w:szCs w:val="18"/>
        </w:rPr>
        <w:t>g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s</w:t>
      </w:r>
      <w:proofErr w:type="spellEnd"/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stomatal conductance [</w:t>
      </w:r>
      <w:proofErr w:type="spellStart"/>
      <w:r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3C6E2A" w:rsidRPr="00C51A57">
        <w:rPr>
          <w:rFonts w:ascii="Times New Roman" w:hAnsi="Times New Roman" w:cs="Times New Roman"/>
          <w:sz w:val="18"/>
          <w:szCs w:val="18"/>
        </w:rPr>
        <w:t>(</w:t>
      </w:r>
      <w:r w:rsidRPr="00C51A57">
        <w:rPr>
          <w:rFonts w:ascii="Times New Roman" w:hAnsi="Times New Roman" w:cs="Times New Roman"/>
          <w:sz w:val="18"/>
          <w:szCs w:val="18"/>
        </w:rPr>
        <w:t>H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C51A57">
        <w:rPr>
          <w:rFonts w:ascii="Times New Roman" w:hAnsi="Times New Roman" w:cs="Times New Roman"/>
          <w:sz w:val="18"/>
          <w:szCs w:val="18"/>
        </w:rPr>
        <w:t>O) m</w:t>
      </w:r>
      <w:r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Pr="00C51A57">
        <w:rPr>
          <w:rFonts w:ascii="Times New Roman" w:hAnsi="Times New Roman" w:cs="Times New Roman"/>
          <w:sz w:val="18"/>
          <w:szCs w:val="18"/>
        </w:rPr>
        <w:t xml:space="preserve">]; OP </w:t>
      </w:r>
      <w:r w:rsidR="003C6E2A" w:rsidRPr="00C51A57">
        <w:rPr>
          <w:rFonts w:ascii="Times New Roman" w:hAnsi="Times New Roman" w:cs="Times New Roman"/>
          <w:sz w:val="18"/>
          <w:szCs w:val="18"/>
        </w:rPr>
        <w:t xml:space="preserve">– </w:t>
      </w:r>
      <w:r w:rsidR="003C6E2A" w:rsidRPr="00C51A57">
        <w:rPr>
          <w:rFonts w:asciiTheme="majorBidi" w:hAnsiTheme="majorBidi" w:cstheme="majorBidi"/>
          <w:sz w:val="18"/>
          <w:szCs w:val="18"/>
        </w:rPr>
        <w:t>osmotic potential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[</w:t>
      </w:r>
      <w:r w:rsidRPr="00C51A57">
        <w:rPr>
          <w:rFonts w:ascii="Times New Roman" w:hAnsi="Times New Roman" w:cs="Times New Roman"/>
          <w:sz w:val="18"/>
          <w:szCs w:val="18"/>
        </w:rPr>
        <w:t>MPa</w:t>
      </w:r>
      <w:r w:rsidR="003C6E2A" w:rsidRPr="00C51A57">
        <w:rPr>
          <w:rFonts w:ascii="Times New Roman" w:hAnsi="Times New Roman" w:cs="Times New Roman"/>
          <w:sz w:val="18"/>
          <w:szCs w:val="18"/>
        </w:rPr>
        <w:t>]</w:t>
      </w:r>
      <w:r w:rsidRPr="00C51A57">
        <w:rPr>
          <w:rFonts w:ascii="Times New Roman" w:hAnsi="Times New Roman" w:cs="Times New Roman"/>
          <w:sz w:val="18"/>
          <w:szCs w:val="18"/>
        </w:rPr>
        <w:t xml:space="preserve">; RT </w:t>
      </w:r>
      <w:r w:rsidR="003C6E2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r</w:t>
      </w:r>
      <w:r w:rsidRPr="00C51A57">
        <w:rPr>
          <w:rFonts w:ascii="Times New Roman" w:hAnsi="Times New Roman" w:cs="Times New Roman"/>
          <w:sz w:val="18"/>
          <w:szCs w:val="18"/>
        </w:rPr>
        <w:t xml:space="preserve">elative turgidity </w:t>
      </w:r>
      <w:r w:rsidR="003C6E2A" w:rsidRPr="00C51A57">
        <w:rPr>
          <w:rFonts w:ascii="Times New Roman" w:hAnsi="Times New Roman" w:cs="Times New Roman"/>
          <w:sz w:val="18"/>
          <w:szCs w:val="18"/>
        </w:rPr>
        <w:t>[</w:t>
      </w:r>
      <w:r w:rsidRPr="00C51A57">
        <w:rPr>
          <w:rFonts w:ascii="Times New Roman" w:hAnsi="Times New Roman" w:cs="Times New Roman"/>
          <w:sz w:val="18"/>
          <w:szCs w:val="18"/>
        </w:rPr>
        <w:t>%</w:t>
      </w:r>
      <w:r w:rsidR="003C6E2A" w:rsidRPr="00C51A57">
        <w:rPr>
          <w:rFonts w:ascii="Times New Roman" w:hAnsi="Times New Roman" w:cs="Times New Roman"/>
          <w:sz w:val="18"/>
          <w:szCs w:val="18"/>
        </w:rPr>
        <w:t>]</w:t>
      </w:r>
      <w:r w:rsidRPr="00C51A57">
        <w:rPr>
          <w:rFonts w:ascii="Times New Roman" w:hAnsi="Times New Roman" w:cs="Times New Roman"/>
          <w:sz w:val="18"/>
          <w:szCs w:val="18"/>
        </w:rPr>
        <w:t xml:space="preserve">; </w:t>
      </w:r>
      <w:r w:rsidRPr="00C51A57">
        <w:rPr>
          <w:rFonts w:ascii="Times New Roman" w:hAnsi="Times New Roman" w:cs="Times New Roman"/>
          <w:iCs/>
          <w:sz w:val="18"/>
          <w:szCs w:val="18"/>
        </w:rPr>
        <w:t>WUE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3C6E2A" w:rsidRPr="00C51A57">
        <w:rPr>
          <w:rFonts w:ascii="Times New Roman" w:hAnsi="Times New Roman" w:cs="Times New Roman"/>
          <w:sz w:val="18"/>
          <w:szCs w:val="18"/>
        </w:rPr>
        <w:t>w</w:t>
      </w:r>
      <w:r w:rsidRPr="00C51A57">
        <w:rPr>
          <w:rFonts w:ascii="Times New Roman" w:hAnsi="Times New Roman" w:cs="Times New Roman"/>
          <w:sz w:val="18"/>
          <w:szCs w:val="18"/>
        </w:rPr>
        <w:t>ater</w:t>
      </w:r>
      <w:r w:rsidR="003C6E2A" w:rsidRPr="00C51A57">
        <w:rPr>
          <w:rFonts w:ascii="Times New Roman" w:hAnsi="Times New Roman" w:cs="Times New Roman"/>
          <w:sz w:val="18"/>
          <w:szCs w:val="18"/>
        </w:rPr>
        <w:t>-u</w:t>
      </w:r>
      <w:r w:rsidRPr="00C51A57">
        <w:rPr>
          <w:rFonts w:ascii="Times New Roman" w:hAnsi="Times New Roman" w:cs="Times New Roman"/>
          <w:sz w:val="18"/>
          <w:szCs w:val="18"/>
        </w:rPr>
        <w:t xml:space="preserve">se </w:t>
      </w:r>
      <w:r w:rsidR="003C6E2A" w:rsidRPr="00C51A57">
        <w:rPr>
          <w:rFonts w:ascii="Times New Roman" w:hAnsi="Times New Roman" w:cs="Times New Roman"/>
          <w:sz w:val="18"/>
          <w:szCs w:val="18"/>
        </w:rPr>
        <w:t>e</w:t>
      </w:r>
      <w:r w:rsidRPr="00C51A57">
        <w:rPr>
          <w:rFonts w:ascii="Times New Roman" w:hAnsi="Times New Roman" w:cs="Times New Roman"/>
          <w:sz w:val="18"/>
          <w:szCs w:val="18"/>
        </w:rPr>
        <w:t xml:space="preserve">fficiency </w:t>
      </w:r>
      <w:r w:rsidR="009C709A" w:rsidRPr="00C51A57">
        <w:rPr>
          <w:rFonts w:ascii="Times New Roman" w:hAnsi="Times New Roman" w:cs="Times New Roman"/>
          <w:sz w:val="18"/>
          <w:szCs w:val="18"/>
        </w:rPr>
        <w:t>[</w:t>
      </w:r>
      <w:r w:rsidRPr="00C51A57">
        <w:rPr>
          <w:rFonts w:ascii="Times New Roman" w:hAnsi="Times New Roman" w:cs="Times New Roman"/>
          <w:sz w:val="18"/>
          <w:szCs w:val="18"/>
        </w:rPr>
        <w:t>mol</w:t>
      </w:r>
      <w:r w:rsidR="003C6E2A" w:rsidRPr="00C51A57">
        <w:rPr>
          <w:rFonts w:ascii="Times New Roman" w:hAnsi="Times New Roman" w:cs="Times New Roman"/>
          <w:sz w:val="18"/>
          <w:szCs w:val="18"/>
        </w:rPr>
        <w:t>(</w:t>
      </w:r>
      <w:r w:rsidRPr="00C51A57">
        <w:rPr>
          <w:rFonts w:ascii="Times New Roman" w:hAnsi="Times New Roman" w:cs="Times New Roman"/>
          <w:sz w:val="18"/>
          <w:szCs w:val="18"/>
        </w:rPr>
        <w:t>CO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3C6E2A" w:rsidRPr="00C51A57">
        <w:rPr>
          <w:rFonts w:ascii="Times New Roman" w:hAnsi="Times New Roman" w:cs="Times New Roman"/>
          <w:sz w:val="18"/>
          <w:szCs w:val="18"/>
        </w:rPr>
        <w:t>)</w:t>
      </w:r>
      <w:r w:rsidRPr="00C51A57">
        <w:rPr>
          <w:rFonts w:ascii="Times New Roman" w:hAnsi="Times New Roman" w:cs="Times New Roman"/>
          <w:sz w:val="18"/>
          <w:szCs w:val="18"/>
        </w:rPr>
        <w:t xml:space="preserve"> mol</w:t>
      </w:r>
      <w:r w:rsidR="003C6E2A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3C6E2A" w:rsidRPr="00C51A57">
        <w:rPr>
          <w:rFonts w:ascii="Times New Roman" w:hAnsi="Times New Roman" w:cs="Times New Roman"/>
          <w:sz w:val="18"/>
          <w:szCs w:val="18"/>
        </w:rPr>
        <w:t>(</w:t>
      </w:r>
      <w:r w:rsidRPr="00C51A57">
        <w:rPr>
          <w:rFonts w:ascii="Times New Roman" w:hAnsi="Times New Roman" w:cs="Times New Roman"/>
          <w:sz w:val="18"/>
          <w:szCs w:val="18"/>
        </w:rPr>
        <w:t>H</w:t>
      </w:r>
      <w:r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C51A57">
        <w:rPr>
          <w:rFonts w:ascii="Times New Roman" w:hAnsi="Times New Roman" w:cs="Times New Roman"/>
          <w:sz w:val="18"/>
          <w:szCs w:val="18"/>
        </w:rPr>
        <w:t>O)</w:t>
      </w:r>
      <w:r w:rsidR="003C6E2A" w:rsidRPr="00C51A57">
        <w:rPr>
          <w:rFonts w:ascii="Times New Roman" w:hAnsi="Times New Roman" w:cs="Times New Roman"/>
          <w:sz w:val="18"/>
          <w:szCs w:val="18"/>
        </w:rPr>
        <w:t>]</w:t>
      </w:r>
      <w:r w:rsidRPr="00C51A57">
        <w:rPr>
          <w:rFonts w:ascii="Times New Roman" w:hAnsi="Times New Roman" w:cs="Times New Roman"/>
          <w:sz w:val="18"/>
          <w:szCs w:val="18"/>
        </w:rPr>
        <w:t xml:space="preserve">; PH </w:t>
      </w:r>
      <w:r w:rsidR="003C6E2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plant height </w:t>
      </w:r>
      <w:r w:rsidR="003C6E2A" w:rsidRPr="00C51A57">
        <w:rPr>
          <w:rFonts w:ascii="Times New Roman" w:hAnsi="Times New Roman" w:cs="Times New Roman"/>
          <w:sz w:val="18"/>
          <w:szCs w:val="18"/>
        </w:rPr>
        <w:t>[</w:t>
      </w:r>
      <w:r w:rsidRPr="00C51A57">
        <w:rPr>
          <w:rFonts w:ascii="Times New Roman" w:hAnsi="Times New Roman" w:cs="Times New Roman"/>
          <w:sz w:val="18"/>
          <w:szCs w:val="18"/>
        </w:rPr>
        <w:t>cm</w:t>
      </w:r>
      <w:r w:rsidR="003C6E2A" w:rsidRPr="00C51A57">
        <w:rPr>
          <w:rFonts w:ascii="Times New Roman" w:hAnsi="Times New Roman" w:cs="Times New Roman"/>
          <w:sz w:val="18"/>
          <w:szCs w:val="18"/>
        </w:rPr>
        <w:t>]</w:t>
      </w:r>
      <w:r w:rsidRPr="00C51A57">
        <w:rPr>
          <w:rFonts w:ascii="Times New Roman" w:hAnsi="Times New Roman" w:cs="Times New Roman"/>
          <w:sz w:val="18"/>
          <w:szCs w:val="18"/>
        </w:rPr>
        <w:t xml:space="preserve">; </w:t>
      </w:r>
      <w:proofErr w:type="spellStart"/>
      <w:r w:rsidRPr="00C51A57">
        <w:rPr>
          <w:rFonts w:ascii="Times New Roman" w:hAnsi="Times New Roman" w:cs="Times New Roman"/>
          <w:sz w:val="18"/>
          <w:szCs w:val="18"/>
        </w:rPr>
        <w:t>Ti</w:t>
      </w:r>
      <w:proofErr w:type="spellEnd"/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9C709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number of tillers; SN </w:t>
      </w:r>
      <w:r w:rsidR="009C709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number of spikes per plant; SL </w:t>
      </w:r>
      <w:r w:rsidR="009C709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spike length </w:t>
      </w:r>
      <w:r w:rsidR="009C709A" w:rsidRPr="00C51A57">
        <w:rPr>
          <w:rFonts w:ascii="Times New Roman" w:hAnsi="Times New Roman" w:cs="Times New Roman"/>
          <w:sz w:val="18"/>
          <w:szCs w:val="18"/>
        </w:rPr>
        <w:t>[</w:t>
      </w:r>
      <w:r w:rsidRPr="00C51A57">
        <w:rPr>
          <w:rFonts w:ascii="Times New Roman" w:hAnsi="Times New Roman" w:cs="Times New Roman"/>
          <w:sz w:val="18"/>
          <w:szCs w:val="18"/>
        </w:rPr>
        <w:t>cm</w:t>
      </w:r>
      <w:r w:rsidR="009C709A" w:rsidRPr="00C51A57">
        <w:rPr>
          <w:rFonts w:ascii="Times New Roman" w:hAnsi="Times New Roman" w:cs="Times New Roman"/>
          <w:sz w:val="18"/>
          <w:szCs w:val="18"/>
        </w:rPr>
        <w:t>]</w:t>
      </w:r>
      <w:r w:rsidRPr="00C51A57">
        <w:rPr>
          <w:rFonts w:ascii="Times New Roman" w:hAnsi="Times New Roman" w:cs="Times New Roman"/>
          <w:sz w:val="18"/>
          <w:szCs w:val="18"/>
        </w:rPr>
        <w:t xml:space="preserve">; GM </w:t>
      </w:r>
      <w:r w:rsidR="009C709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</w:t>
      </w:r>
      <w:r w:rsidR="009C709A" w:rsidRPr="00C51A57">
        <w:rPr>
          <w:rFonts w:asciiTheme="majorBidi" w:hAnsiTheme="majorBidi" w:cstheme="majorBidi"/>
          <w:sz w:val="18"/>
          <w:szCs w:val="18"/>
        </w:rPr>
        <w:t>1,000-grain mass</w:t>
      </w:r>
      <w:r w:rsidRPr="00C51A57">
        <w:rPr>
          <w:rFonts w:ascii="Times New Roman" w:hAnsi="Times New Roman" w:cs="Times New Roman"/>
          <w:sz w:val="18"/>
          <w:szCs w:val="18"/>
        </w:rPr>
        <w:t xml:space="preserve">; GY </w:t>
      </w:r>
      <w:r w:rsidR="009C709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grain yield </w:t>
      </w:r>
      <w:r w:rsidR="009C709A" w:rsidRPr="00C51A57">
        <w:rPr>
          <w:rFonts w:ascii="Times New Roman" w:hAnsi="Times New Roman" w:cs="Times New Roman"/>
          <w:sz w:val="18"/>
          <w:szCs w:val="18"/>
        </w:rPr>
        <w:t>[</w:t>
      </w:r>
      <w:r w:rsidRPr="00C51A57">
        <w:rPr>
          <w:rFonts w:ascii="Times New Roman" w:hAnsi="Times New Roman" w:cs="Times New Roman"/>
          <w:sz w:val="18"/>
          <w:szCs w:val="18"/>
        </w:rPr>
        <w:t xml:space="preserve">g </w:t>
      </w:r>
      <w:r w:rsidR="009C709A" w:rsidRPr="00C51A57">
        <w:rPr>
          <w:rFonts w:ascii="Times New Roman" w:hAnsi="Times New Roman" w:cs="Times New Roman"/>
          <w:sz w:val="18"/>
          <w:szCs w:val="18"/>
        </w:rPr>
        <w:t>per plant]</w:t>
      </w:r>
      <w:r w:rsidRPr="00C51A57">
        <w:rPr>
          <w:rFonts w:ascii="Times New Roman" w:hAnsi="Times New Roman" w:cs="Times New Roman"/>
          <w:sz w:val="18"/>
          <w:szCs w:val="18"/>
        </w:rPr>
        <w:t xml:space="preserve">; BY </w:t>
      </w:r>
      <w:r w:rsidR="009C709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biological yield </w:t>
      </w:r>
      <w:r w:rsidR="009C709A" w:rsidRPr="00C51A57">
        <w:rPr>
          <w:rFonts w:ascii="Times New Roman" w:hAnsi="Times New Roman" w:cs="Times New Roman"/>
          <w:sz w:val="18"/>
          <w:szCs w:val="18"/>
        </w:rPr>
        <w:t>[</w:t>
      </w:r>
      <w:r w:rsidRPr="00C51A57">
        <w:rPr>
          <w:rFonts w:ascii="Times New Roman" w:hAnsi="Times New Roman" w:cs="Times New Roman"/>
          <w:sz w:val="18"/>
          <w:szCs w:val="18"/>
        </w:rPr>
        <w:t xml:space="preserve">g </w:t>
      </w:r>
      <w:r w:rsidR="009C709A" w:rsidRPr="00C51A57">
        <w:rPr>
          <w:rFonts w:ascii="Times New Roman" w:hAnsi="Times New Roman" w:cs="Times New Roman"/>
          <w:sz w:val="18"/>
          <w:szCs w:val="18"/>
        </w:rPr>
        <w:t>per plant]</w:t>
      </w:r>
      <w:r w:rsidRPr="00C51A57">
        <w:rPr>
          <w:rFonts w:ascii="Times New Roman" w:hAnsi="Times New Roman" w:cs="Times New Roman"/>
          <w:sz w:val="18"/>
          <w:szCs w:val="18"/>
        </w:rPr>
        <w:t xml:space="preserve">; HI </w:t>
      </w:r>
      <w:r w:rsidR="009C709A" w:rsidRPr="00C51A57">
        <w:rPr>
          <w:rFonts w:ascii="Times New Roman" w:hAnsi="Times New Roman" w:cs="Times New Roman"/>
          <w:sz w:val="18"/>
          <w:szCs w:val="18"/>
        </w:rPr>
        <w:t>–</w:t>
      </w:r>
      <w:r w:rsidRPr="00C51A57">
        <w:rPr>
          <w:rFonts w:ascii="Times New Roman" w:hAnsi="Times New Roman" w:cs="Times New Roman"/>
          <w:sz w:val="18"/>
          <w:szCs w:val="18"/>
        </w:rPr>
        <w:t xml:space="preserve"> harvest index </w:t>
      </w:r>
      <w:r w:rsidR="009C709A" w:rsidRPr="00C51A57">
        <w:rPr>
          <w:rFonts w:ascii="Times New Roman" w:hAnsi="Times New Roman" w:cs="Times New Roman"/>
          <w:sz w:val="18"/>
          <w:szCs w:val="18"/>
        </w:rPr>
        <w:t>[</w:t>
      </w:r>
      <w:r w:rsidRPr="00C51A57">
        <w:rPr>
          <w:rFonts w:ascii="Times New Roman" w:hAnsi="Times New Roman" w:cs="Times New Roman"/>
          <w:sz w:val="18"/>
          <w:szCs w:val="18"/>
        </w:rPr>
        <w:t>%</w:t>
      </w:r>
      <w:r w:rsidR="009C709A" w:rsidRPr="00C51A57">
        <w:rPr>
          <w:rFonts w:ascii="Times New Roman" w:hAnsi="Times New Roman" w:cs="Times New Roman"/>
          <w:sz w:val="18"/>
          <w:szCs w:val="18"/>
        </w:rPr>
        <w:t>]</w:t>
      </w:r>
      <w:r w:rsidRPr="00C51A57">
        <w:rPr>
          <w:rFonts w:ascii="Times New Roman" w:hAnsi="Times New Roman" w:cs="Times New Roman"/>
          <w:sz w:val="18"/>
          <w:szCs w:val="18"/>
        </w:rPr>
        <w:t>.</w:t>
      </w:r>
    </w:p>
    <w:p w14:paraId="749BE35F" w14:textId="77777777" w:rsidR="003C6E2A" w:rsidRPr="00C51A57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18"/>
          <w:szCs w:val="18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1"/>
        <w:gridCol w:w="509"/>
        <w:gridCol w:w="562"/>
        <w:gridCol w:w="489"/>
        <w:gridCol w:w="489"/>
        <w:gridCol w:w="562"/>
        <w:gridCol w:w="708"/>
        <w:gridCol w:w="562"/>
        <w:gridCol w:w="583"/>
        <w:gridCol w:w="562"/>
        <w:gridCol w:w="489"/>
        <w:gridCol w:w="506"/>
        <w:gridCol w:w="489"/>
        <w:gridCol w:w="494"/>
        <w:gridCol w:w="489"/>
        <w:gridCol w:w="489"/>
        <w:gridCol w:w="499"/>
      </w:tblGrid>
      <w:tr w:rsidR="009C709A" w:rsidRPr="00C51A57" w14:paraId="7D558B2C" w14:textId="77777777" w:rsidTr="00C51A57">
        <w:trPr>
          <w:trHeight w:val="20"/>
        </w:trPr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6E9A2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ILs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1D116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</w:t>
            </w:r>
            <w:r w:rsidR="009C709A"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hl</w:t>
            </w:r>
            <w:proofErr w:type="spellEnd"/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317595" w14:textId="77777777" w:rsidR="00B817EB" w:rsidRPr="00C51A57" w:rsidRDefault="009C709A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F</w:t>
            </w:r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bscript"/>
                <w:lang w:val="en-GB" w:eastAsia="en-GB"/>
              </w:rPr>
              <w:t>v</w:t>
            </w:r>
            <w:proofErr w:type="spellEnd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/</w:t>
            </w: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F</w:t>
            </w:r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78B4F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</w:rPr>
              <w:t>P</w:t>
            </w:r>
            <w:r w:rsidR="009C709A"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N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C3276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</w:rPr>
              <w:t>E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CC1CD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</w:rPr>
              <w:t>g</w:t>
            </w: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s</w:t>
            </w:r>
            <w:proofErr w:type="spellEnd"/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7B76A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O</w:t>
            </w:r>
            <w:r w:rsidR="009C709A"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843CA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T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18F91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WUE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219AAF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H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C0D96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i</w:t>
            </w:r>
            <w:proofErr w:type="spellEnd"/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6191F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  <w:r w:rsidR="009C709A"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28D3F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L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558AFE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M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601BF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BY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1D825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Y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1CF7A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HI</w:t>
            </w:r>
          </w:p>
        </w:tc>
      </w:tr>
      <w:tr w:rsidR="009C709A" w:rsidRPr="00C51A57" w14:paraId="2BCF6163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C9067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9FF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BD27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17345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0D90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D1FA1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33E0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EB8C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A3934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583E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1F37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D6A93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6CCF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30B9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02EC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7EF4A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5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CE0F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</w:tr>
      <w:tr w:rsidR="009C709A" w:rsidRPr="00C51A57" w14:paraId="0C6844BF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7DDE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68663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7405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D736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A1DA3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C491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DCA0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9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CC6F5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D8660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ED31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85DEC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0003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D5E16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34091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CF8A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B842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2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94DB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</w:tr>
      <w:tr w:rsidR="009C709A" w:rsidRPr="00C51A57" w14:paraId="78DE9828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21B3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7BFAC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09BA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703D1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3A87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3B22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66DD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0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0ABB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7964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D91C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EC45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2FA5F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FE8C1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51DB6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BA27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75709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D799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44322CD5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80228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B87EF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EB83E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F006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FCCC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EF7A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0B9C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50DB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D203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ACBC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888A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F562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89D5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89BD0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63B0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3EC2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76DE1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</w:tr>
      <w:tr w:rsidR="009C709A" w:rsidRPr="00C51A57" w14:paraId="79AC370A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ECE7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41C2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67D07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6359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27DB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0E46A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A293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CC496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8A8C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E04C4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C678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BED4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496FD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5534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692E3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1E3F1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8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6D95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</w:tr>
      <w:tr w:rsidR="009C709A" w:rsidRPr="00C51A57" w14:paraId="47A8F8D2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87E6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72F4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DB78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06456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A1635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C380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D317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F776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A5583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69BC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034B6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FAE8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6D58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BB1C4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39718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5A47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3EB5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</w:tr>
      <w:tr w:rsidR="009C709A" w:rsidRPr="00C51A57" w14:paraId="4B04E428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E664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87AC4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8255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E1BE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B152D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31D5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8ED9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F9E3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4533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29D65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0217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0C10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ADC1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B9A24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92CA9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3E6E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8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E7ED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</w:t>
            </w:r>
          </w:p>
        </w:tc>
      </w:tr>
      <w:tr w:rsidR="009C709A" w:rsidRPr="00C51A57" w14:paraId="3567EE38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1BB8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3300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07946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41A6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631C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1180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4ACB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314A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8CA75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FC3F1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D660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0842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AB4D1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98C0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3CC6A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9CADD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4B53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</w:tr>
      <w:tr w:rsidR="009C709A" w:rsidRPr="00C51A57" w14:paraId="0E9EACF4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AB6E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B6BC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A9CF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457F9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B6F2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35D0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5C13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35B9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D713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0C4DA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0AE86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2021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9650C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656E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1EAD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7AEFA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9BB2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</w:tr>
      <w:tr w:rsidR="009C709A" w:rsidRPr="00C51A57" w14:paraId="520B11B8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5DCCE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B9A7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145C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FDEB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07F2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BD9F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65CF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8F69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A26D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2359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FCAD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46394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147F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1C3E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4C56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6473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66B9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</w:tr>
      <w:tr w:rsidR="009C709A" w:rsidRPr="00C51A57" w14:paraId="2FE1C216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B395B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3471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4B7E1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0594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DD99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46C5D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20DC0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A64D0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E6579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BA34D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9C37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BADC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E5879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EF0A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3709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2371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8C4C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17FA9C46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DF9DE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8C36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D8AF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8B47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1174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78A1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85E4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5BB2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9E6E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C82B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05D7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AD3DF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2F3A5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E32C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01E5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7F1A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EE608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7</w:t>
            </w:r>
          </w:p>
        </w:tc>
      </w:tr>
      <w:tr w:rsidR="009C709A" w:rsidRPr="00C51A57" w14:paraId="0A62AC79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9F2D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6BC1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978F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C3978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97F3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B26B5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E082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1BCF0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334D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6ECD0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BC9D3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7799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00A9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141FC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14AB2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5D88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9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145E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</w:tr>
      <w:tr w:rsidR="009C709A" w:rsidRPr="00C51A57" w14:paraId="24FDC106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F485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0810A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3634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B3A23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3A7A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243D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8596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A60D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8105B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45A5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AFCA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A360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6A0D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549E0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FA1E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1E9B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5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FD51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6BAEFD11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2C07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EABC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102E7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D3177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73B3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6C24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82B2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D7A8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329D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D92D4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A75D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76FD9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EC415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336C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9D1A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DC21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4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B1FC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630A152A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2F64F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1583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E2BCF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8B21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4EC1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19F4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78ECE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4CF3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DD8B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F50E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05E4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D9CE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89B2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566E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9CB8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15CC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9FE46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</w:tr>
      <w:tr w:rsidR="009C709A" w:rsidRPr="00C51A57" w14:paraId="286EBE90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ACCB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B736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5F1E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0D33E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E209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4B5E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43BE4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795B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66705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130C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9BE8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E1DC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916A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63FA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5051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052B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4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2F64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</w:tr>
      <w:tr w:rsidR="009C709A" w:rsidRPr="00C51A57" w14:paraId="2E351FF4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159B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2B1B7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A87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D60C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6DA4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0DF2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D198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94BB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FBDA5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3400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CF86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0284E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235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B87C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5922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448B0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957EF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</w:tr>
      <w:tr w:rsidR="009C709A" w:rsidRPr="00C51A57" w14:paraId="53DEDE41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7930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70670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2C8E0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21F6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8C73D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45A20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66B27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9D66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03E0D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5C91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902C2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FBBCB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83E12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11D6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21E3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3EBC9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D5A9C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</w:tr>
      <w:tr w:rsidR="009C709A" w:rsidRPr="00C51A57" w14:paraId="5ECD92DE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14ED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A3EC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8679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ABDE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54540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7ABB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26C6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35BA1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08B7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3849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E344D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4C2B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3F179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9A4C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3F9E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6096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4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24689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</w:t>
            </w:r>
          </w:p>
        </w:tc>
      </w:tr>
      <w:tr w:rsidR="009C709A" w:rsidRPr="00C51A57" w14:paraId="57EA1F6B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82DF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57EBA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7D20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418CF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AD16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124A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78F82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41C5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F6C2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5D3E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E87A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5EEF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E9FB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27C6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CB99D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D8C05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6B1A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</w:tr>
      <w:tr w:rsidR="009C709A" w:rsidRPr="00C51A57" w14:paraId="326FD0F0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43E3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937E8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8C90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49A7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66BF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7FCE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AE099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3310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6DFDA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94E4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CECB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82B43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7E27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6E1B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D189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3467A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78C6D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</w:tr>
      <w:tr w:rsidR="009C709A" w:rsidRPr="00C51A57" w14:paraId="5EC3470A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F439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06E0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A575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5790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01B66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BF364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1353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3D53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06EB4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CF66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5D80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3DAC7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0DE08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6B1AE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38F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C565A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8D07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</w:tr>
      <w:tr w:rsidR="009C709A" w:rsidRPr="00C51A57" w14:paraId="3830479C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93FC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F588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5151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9683C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49FEC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0B70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3B002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81CC3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4DB3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A700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9568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4833A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3897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E0EE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BD5D0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68B1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3D2F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</w:tr>
      <w:tr w:rsidR="009C709A" w:rsidRPr="00C51A57" w14:paraId="6CFFADDF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8004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F0D5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EA36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AEC0F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2D9FD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8F7D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8773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0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2C59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13CDD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CC4E4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2E05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55A7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2BB66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0A7D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32CB1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5830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159D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2CCDDFE4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E231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53CE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DC34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878F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497B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CD2A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9E05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FCEE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2672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4D776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EA71A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7C9B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289D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DAE9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0331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640D4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4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F6C6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7</w:t>
            </w:r>
          </w:p>
        </w:tc>
      </w:tr>
      <w:tr w:rsidR="009C709A" w:rsidRPr="00C51A57" w14:paraId="69598822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3041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0030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FF68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1AFF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7DBE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FAF35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6DD7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BC40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D6C1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9BC7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F63C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4185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5D6C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DCA99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61F86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82F09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3B52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</w:tr>
      <w:tr w:rsidR="009C709A" w:rsidRPr="00C51A57" w14:paraId="500DA177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880E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06F89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7C63D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E3F6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A2997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68F0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8B6E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CEBA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9EAB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E686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78C1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6E87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0CBF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E699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D4FCE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5FA5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2853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</w:tr>
      <w:tr w:rsidR="009C709A" w:rsidRPr="00C51A57" w14:paraId="420EBFB6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F8303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5D991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730F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F631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9CCB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AE598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AD3E8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437FA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850AA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5779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A939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BABE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EA20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AFEB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2AD5A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418D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4A363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4AD9CC59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DD79E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99F25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2337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AD49D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7001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A7E2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60F7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CCAD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1D3AF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C18C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F7E9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7F05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BD48F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A557D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27B5B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72E27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67D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</w:tr>
      <w:tr w:rsidR="009C709A" w:rsidRPr="00C51A57" w14:paraId="54FD3BCE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148E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58B5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FA43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C4F8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642E6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5449D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231B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5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B486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54CF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7813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46009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25FC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024F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7C86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DF6CF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2E70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4638C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</w:tr>
      <w:tr w:rsidR="009C709A" w:rsidRPr="00C51A57" w14:paraId="336877E9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EC1DF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53A5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BA6E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F6F9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89EFF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7C25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6E41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0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8019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2158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000EA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3E916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DF98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9D44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90AE4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A025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9119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467A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</w:tr>
      <w:tr w:rsidR="009C709A" w:rsidRPr="00C51A57" w14:paraId="28AF410F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CF93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0949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D0F26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0C7F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51BE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D96A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9AE8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0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7968C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B57E2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B63CB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342E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B0B7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A287E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475F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D944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DDB5E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7C6B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5E93B736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FA97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57CA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BC93A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A088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5CAC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60324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763B7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4245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3DF6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F11B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F69CE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D149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BCF2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7E7E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7B09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DF1B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DB13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4C590EAD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8699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85B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B5DE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DDA2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7F53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865AE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5929C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7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A582E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C95B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767B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C39F9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CE4D3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4AC9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D070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25A0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D5706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5E46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9C709A" w:rsidRPr="00C51A57" w14:paraId="5CFB72C0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4DDF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3FB6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6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0CB3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05E7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597A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7F55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C580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B138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951A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F2AB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15C83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AE4F0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1B8F9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0B8C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D55C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F8E1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A5B3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</w:t>
            </w:r>
          </w:p>
        </w:tc>
      </w:tr>
      <w:tr w:rsidR="009C709A" w:rsidRPr="00C51A57" w14:paraId="0850E2D4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E1B2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3594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459D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7B2F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AC07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6A1A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541FE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59403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0EFD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D187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06A8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3294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2CAF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61B84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E7658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2E5E1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D13E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</w:tr>
      <w:tr w:rsidR="009C709A" w:rsidRPr="00C51A57" w14:paraId="3F255CBA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1AA00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7B060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3760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33CE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749F2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B1D6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729CC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655C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50C4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4017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E902A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6B09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8112A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5784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D4B71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9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142D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D857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</w:t>
            </w:r>
          </w:p>
        </w:tc>
      </w:tr>
      <w:tr w:rsidR="009C709A" w:rsidRPr="00C51A57" w14:paraId="0F1D63B3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31E3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B0B3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ABBD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43EB2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254F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A3A7A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63BCE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216A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CA5F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B7DAA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B53E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E1FE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7AC51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E8244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57E1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3AD5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EEE0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</w:tr>
      <w:tr w:rsidR="009C709A" w:rsidRPr="00C51A57" w14:paraId="4192F1E3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67A8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4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1694B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3C8A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6AEC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AD90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550D9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6C26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CC8E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0322F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609B7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A1B1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2E5E4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2CB1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6055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818E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0FDA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013C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</w:tr>
      <w:tr w:rsidR="009C709A" w:rsidRPr="00C51A57" w14:paraId="2801C488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6675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ta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707D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576E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FA96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1B4D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2BA5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2DA7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4F38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F877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DB38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C47A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6ED0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FE11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4BD88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BE4EF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E9369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E05AA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</w:tr>
      <w:tr w:rsidR="009C709A" w:rsidRPr="00C51A57" w14:paraId="2F02C853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D5A6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el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E2798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C6AB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7877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94998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38E5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86A7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8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8F5F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0576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5C20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0E4C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9476A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99143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9BEF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F4DDD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8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2AEC1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092F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</w:tr>
      <w:tr w:rsidR="009C709A" w:rsidRPr="00C51A57" w14:paraId="0DC97470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CBF3A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4EAC1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D2CE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04A0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4933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4F451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1A8D7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1458C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604B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FEBC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4D81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3611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0B50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ADA92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0292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8403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3957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9C709A" w:rsidRPr="00C51A57" w14:paraId="3DD72C2D" w14:textId="77777777" w:rsidTr="00C51A57">
        <w:trPr>
          <w:trHeight w:val="20"/>
        </w:trPr>
        <w:tc>
          <w:tcPr>
            <w:tcW w:w="7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4926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054B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84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F33F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0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A9873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6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B40AF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566F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9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D003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0.55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DB43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1870D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6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AD9211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34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9653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D2DBF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8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0E3C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4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FE6E8E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3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418B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4601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8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367299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</w:tr>
      <w:tr w:rsidR="009C709A" w:rsidRPr="00C51A57" w14:paraId="74103CE4" w14:textId="77777777" w:rsidTr="00C51A57">
        <w:trPr>
          <w:trHeight w:val="20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696F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9A225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0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3A48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6B4F0B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432D5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F0D6A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1274E6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5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B69C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5E968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C82D3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ABF0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FECD0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B5D07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FCC244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B573C2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26B723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4C9580" w14:textId="77777777" w:rsidR="00B817EB" w:rsidRPr="00C51A57" w:rsidRDefault="00B817EB" w:rsidP="003C6E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</w:tbl>
    <w:p w14:paraId="2DFCFE86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BD32B8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E4FA718" w14:textId="77777777" w:rsidR="003C6E2A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0CA0CED" w14:textId="77777777" w:rsidR="003C6E2A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25EA555" w14:textId="77777777" w:rsidR="003C6E2A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3F9816C" w14:textId="77777777" w:rsidR="003C6E2A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5E6FA61" w14:textId="77777777" w:rsidR="003C6E2A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92035AD" w14:textId="77777777" w:rsidR="003C6E2A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3B810E6" w14:textId="77777777" w:rsidR="003C6E2A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76D4CB3" w14:textId="136A7861" w:rsidR="00B817EB" w:rsidRPr="00C51A57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18"/>
          <w:szCs w:val="18"/>
        </w:rPr>
      </w:pPr>
      <w:r w:rsidRPr="00C51A57">
        <w:rPr>
          <w:rFonts w:ascii="Times New Roman" w:hAnsi="Times New Roman" w:cs="Times New Roman"/>
          <w:sz w:val="18"/>
          <w:szCs w:val="18"/>
        </w:rPr>
        <w:lastRenderedPageBreak/>
        <w:t>Table 2</w:t>
      </w:r>
      <w:r w:rsidR="003C6E2A" w:rsidRPr="00C51A57">
        <w:rPr>
          <w:rFonts w:ascii="Times New Roman" w:hAnsi="Times New Roman" w:cs="Times New Roman"/>
          <w:sz w:val="18"/>
          <w:szCs w:val="18"/>
        </w:rPr>
        <w:t>S</w:t>
      </w:r>
      <w:r w:rsidRPr="00C51A57">
        <w:rPr>
          <w:rFonts w:ascii="Times New Roman" w:hAnsi="Times New Roman" w:cs="Times New Roman"/>
          <w:sz w:val="18"/>
          <w:szCs w:val="18"/>
        </w:rPr>
        <w:t xml:space="preserve">. Mean values for 40 recombinants inbreed lines and two parents (Arta, Keel) under mild stress treatment </w:t>
      </w:r>
      <w:r w:rsidR="00C51A57">
        <w:rPr>
          <w:rFonts w:ascii="Times New Roman" w:hAnsi="Times New Roman" w:cs="Times New Roman"/>
          <w:sz w:val="18"/>
          <w:szCs w:val="18"/>
        </w:rPr>
        <w:br/>
      </w:r>
      <w:r w:rsidRPr="00C51A57">
        <w:rPr>
          <w:rFonts w:ascii="Times New Roman" w:hAnsi="Times New Roman" w:cs="Times New Roman"/>
          <w:sz w:val="18"/>
          <w:szCs w:val="18"/>
        </w:rPr>
        <w:t>(35% AWC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Chl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chlorophyll content; 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F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v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>/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F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m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maximum photosynthetic efficiency of PSII (relative units); </w:t>
      </w:r>
      <w:r w:rsidR="00C51A57" w:rsidRPr="00C51A57">
        <w:rPr>
          <w:rFonts w:ascii="Times New Roman" w:hAnsi="Times New Roman" w:cs="Times New Roman"/>
          <w:i/>
          <w:sz w:val="18"/>
          <w:szCs w:val="18"/>
        </w:rPr>
        <w:t>P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N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photosynthesis rate [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>(CO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>) m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]; </w:t>
      </w:r>
      <w:r w:rsidR="00C51A57" w:rsidRPr="00C51A57">
        <w:rPr>
          <w:rFonts w:ascii="Times New Roman" w:hAnsi="Times New Roman" w:cs="Times New Roman"/>
          <w:i/>
          <w:sz w:val="18"/>
          <w:szCs w:val="18"/>
        </w:rPr>
        <w:t>E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transpiration rate [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>(H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>O) m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]; </w:t>
      </w:r>
      <w:proofErr w:type="spellStart"/>
      <w:r w:rsidR="00C51A57" w:rsidRPr="00C51A57">
        <w:rPr>
          <w:rFonts w:ascii="Times New Roman" w:hAnsi="Times New Roman" w:cs="Times New Roman"/>
          <w:i/>
          <w:sz w:val="18"/>
          <w:szCs w:val="18"/>
        </w:rPr>
        <w:t>g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s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stomatal conductance [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>(H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>O) m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]; OP – </w:t>
      </w:r>
      <w:r w:rsidR="00C51A57" w:rsidRPr="00C51A57">
        <w:rPr>
          <w:rFonts w:asciiTheme="majorBidi" w:hAnsiTheme="majorBidi" w:cstheme="majorBidi"/>
          <w:sz w:val="18"/>
          <w:szCs w:val="18"/>
        </w:rPr>
        <w:t>osmotic potential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[MPa]; RT – relative turgidity [%]; </w:t>
      </w:r>
      <w:r w:rsidR="00C51A57" w:rsidRPr="00C51A57">
        <w:rPr>
          <w:rFonts w:ascii="Times New Roman" w:hAnsi="Times New Roman" w:cs="Times New Roman"/>
          <w:iCs/>
          <w:sz w:val="18"/>
          <w:szCs w:val="18"/>
        </w:rPr>
        <w:t>WUE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water-use efficiency [mol(CO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>) mol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C51A57" w:rsidRPr="00C51A57">
        <w:rPr>
          <w:rFonts w:ascii="Times New Roman" w:hAnsi="Times New Roman" w:cs="Times New Roman"/>
          <w:sz w:val="18"/>
          <w:szCs w:val="18"/>
        </w:rPr>
        <w:t>(H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O)]; PH – plant height [cm]; 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Ti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number of tillers; SN – number of spikes per plant; SL – spike length [cm]; GM – </w:t>
      </w:r>
      <w:r w:rsidR="00C51A57" w:rsidRPr="00C51A57">
        <w:rPr>
          <w:rFonts w:asciiTheme="majorBidi" w:hAnsiTheme="majorBidi" w:cstheme="majorBidi"/>
          <w:sz w:val="18"/>
          <w:szCs w:val="18"/>
        </w:rPr>
        <w:t>1,000-grain mass</w:t>
      </w:r>
      <w:r w:rsidR="00C51A57" w:rsidRPr="00C51A57">
        <w:rPr>
          <w:rFonts w:ascii="Times New Roman" w:hAnsi="Times New Roman" w:cs="Times New Roman"/>
          <w:sz w:val="18"/>
          <w:szCs w:val="18"/>
        </w:rPr>
        <w:t>; GY – grain yield [g per plant]; BY – biological yield [g per plant]; HI – harvest index [%].</w:t>
      </w:r>
    </w:p>
    <w:p w14:paraId="372466B0" w14:textId="77777777" w:rsidR="003C6E2A" w:rsidRPr="00C51A57" w:rsidRDefault="003C6E2A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18"/>
          <w:szCs w:val="18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7"/>
        <w:gridCol w:w="531"/>
        <w:gridCol w:w="531"/>
        <w:gridCol w:w="530"/>
        <w:gridCol w:w="530"/>
        <w:gridCol w:w="530"/>
        <w:gridCol w:w="543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</w:tblGrid>
      <w:tr w:rsidR="009C709A" w:rsidRPr="00C51A57" w14:paraId="09534037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844AED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ILs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3B2989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hl</w:t>
            </w:r>
            <w:proofErr w:type="spellEnd"/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B53287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F</w:t>
            </w:r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bscript"/>
                <w:lang w:val="en-GB" w:eastAsia="en-GB"/>
              </w:rPr>
              <w:t>v</w:t>
            </w:r>
            <w:proofErr w:type="spellEnd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/</w:t>
            </w: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F</w:t>
            </w:r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604300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</w:rPr>
              <w:t>P</w:t>
            </w: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N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F74EAA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</w:rPr>
              <w:t>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F91864E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</w:rPr>
              <w:t>g</w:t>
            </w: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s</w:t>
            </w:r>
            <w:proofErr w:type="spellEnd"/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DA412B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OP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02D894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T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3B63F5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WU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5767EB3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H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E78AEC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i</w:t>
            </w:r>
            <w:proofErr w:type="spellEnd"/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C936CF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N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486A14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L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1A7B07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M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EE7577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BY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E1D195D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Y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62FB65" w14:textId="77777777" w:rsidR="009C709A" w:rsidRPr="00C51A57" w:rsidRDefault="009C709A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HI</w:t>
            </w:r>
          </w:p>
        </w:tc>
      </w:tr>
      <w:tr w:rsidR="00B817EB" w:rsidRPr="00C51A57" w14:paraId="38BBF47F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32E7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A2C5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4371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312C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41B7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E361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2CE67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3521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0AF1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9FFC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A6BA9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0A39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9FEFC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E9A1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2ADE8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8411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57A2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</w:tr>
      <w:tr w:rsidR="00B817EB" w:rsidRPr="00C51A57" w14:paraId="11B5475A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F8D2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F78D1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C05A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23CF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9093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3AC8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F2C5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5936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5737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AB4C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52FE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A5D1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24ED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466D6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DF310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9A18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65AD4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</w:tr>
      <w:tr w:rsidR="00B817EB" w:rsidRPr="00C51A57" w14:paraId="4874588C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7EF0E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CE16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F0BB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0941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FEFE5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F44D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0B6A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5C40F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35403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EC400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187D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A6070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82DA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AC034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5DF8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D351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B186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9</w:t>
            </w:r>
          </w:p>
        </w:tc>
      </w:tr>
      <w:tr w:rsidR="00B817EB" w:rsidRPr="00C51A57" w14:paraId="06FBB7B0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5DBF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8526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1BCE1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EFC8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EAF0F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BA58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79E57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3D8C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FEAA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5A413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4C36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4A34E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DBF82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CBF2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ED93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10CB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00D51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</w:tr>
      <w:tr w:rsidR="00B817EB" w:rsidRPr="00C51A57" w14:paraId="4BE11298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296B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D5BD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5889F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1B12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713A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E963E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AB63C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F734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9553A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76C6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7C9D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7566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DAC60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C944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11A1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1F9E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EC28A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6D2342F4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932F5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8B88B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A026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0BA69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332B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D8F5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0D60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E65D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69B0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D6B19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68ABD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59F8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646B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A32B8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C8B71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42B1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97083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</w:tr>
      <w:tr w:rsidR="00B817EB" w:rsidRPr="00C51A57" w14:paraId="0AB4DA3C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CC792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0F0B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304A3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C0BB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AC03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2C585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46E0F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072B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E99C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F0F7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11E2D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38F17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3DFA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90FA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AFDE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4B0DD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DB3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</w:tr>
      <w:tr w:rsidR="00B817EB" w:rsidRPr="00C51A57" w14:paraId="26607FE7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24DEE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90D9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BAF2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C303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2399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D85BF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4D64E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4DF1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8F41D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E59D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2A049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F137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B54D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278F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6C8A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3BF53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A732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</w:t>
            </w:r>
          </w:p>
        </w:tc>
      </w:tr>
      <w:tr w:rsidR="00B817EB" w:rsidRPr="00C51A57" w14:paraId="7982B7C0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7878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6176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ABFB4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D44D4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A57F5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2679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1D274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7DE5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8FDB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9CBA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171A7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F1BA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58A8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005E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E625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FF9D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FF97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</w:tr>
      <w:tr w:rsidR="00B817EB" w:rsidRPr="00C51A57" w14:paraId="1EA0F84F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D039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336F9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4C5F7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7959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2027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575D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D5534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9874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F805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0A96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9F980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7323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6DFEF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BDA5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534E4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F36D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7944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47AB66A8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62BA3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F208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DEE21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951F9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8DDE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509A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9F603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B326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9DFE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DF812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698B2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C51E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ED29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3178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3A299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5ABC2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121D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</w:tr>
      <w:tr w:rsidR="00B817EB" w:rsidRPr="00C51A57" w14:paraId="44403CDB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E0E0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DEC7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4EEE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E598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EC832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7142F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22F40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91C9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C9C6F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E2A58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4336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650C0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8C1E8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BBF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7489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88B3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E2A0D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</w:tr>
      <w:tr w:rsidR="00B817EB" w:rsidRPr="00C51A57" w14:paraId="32984852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B699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BF6D8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D97E3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C5B0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CDB0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AAFC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6F74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BA4F3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DCFB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95838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E4B8A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C9EE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8112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75EE5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4540D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6668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27453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24EA954C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B41B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5C23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E931B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522F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BC76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EB56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2269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EE6C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7AF5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F6B8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BD3E1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02B6D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2C42F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121A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449EB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9C24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ED19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</w:tr>
      <w:tr w:rsidR="00B817EB" w:rsidRPr="00C51A57" w14:paraId="7ADEAF81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6E547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BE4A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F98B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4240E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BFCB8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F16E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EDD0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172F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3398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2CFC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CACAB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F566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350D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024C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F279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E315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7582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</w:tr>
      <w:tr w:rsidR="00B817EB" w:rsidRPr="00C51A57" w14:paraId="60F1E60F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FDD0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018D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56814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AFE2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3F05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87DD8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92B4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E09F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A184E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3630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AB2C0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C6028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CE9E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57D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5236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CD03B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1515C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7</w:t>
            </w:r>
          </w:p>
        </w:tc>
      </w:tr>
      <w:tr w:rsidR="00B817EB" w:rsidRPr="00C51A57" w14:paraId="587E3985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3BB1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C716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97BB1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F205A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FA16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F95B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CEF77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F7E78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AA77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8917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9CB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6A09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9C18A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A76F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1BED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2F5E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16B4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4F6576E3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1874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F47B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0309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518A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E911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FCB9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2ED5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93D3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E297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8B2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D6DD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DCD07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353D0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72A49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1CC9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B18C9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6CA79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</w:tr>
      <w:tr w:rsidR="00B817EB" w:rsidRPr="00C51A57" w14:paraId="4A8378E8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8EBD0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1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78CB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E1F0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59122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A4E5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3D2AB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C7BB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43994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B818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3BD0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791D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A3500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41213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A3EF3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C8EE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A24AA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66DE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7</w:t>
            </w:r>
          </w:p>
        </w:tc>
      </w:tr>
      <w:tr w:rsidR="00B817EB" w:rsidRPr="00C51A57" w14:paraId="5893AC75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C2407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2FC31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C031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F0BE3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BD101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EA48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9AEA5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E06B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584C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F2E93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A65B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CB27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672D4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224C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B15B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CD7C9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104D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4FEC3715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4BE41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AFDA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2F18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972F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B03F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38C4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921B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00E0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55F4A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6D48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6310A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3EFC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275D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F9D1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92E2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B6E2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6C75B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</w:tr>
      <w:tr w:rsidR="00B817EB" w:rsidRPr="00C51A57" w14:paraId="3ABFE7F7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9FF6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9856B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419E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18D6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A78E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BC9FD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BD85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B82D8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80B7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9C58C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078D6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7CB6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42B3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8A477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E4E82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AA783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D3506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</w:tr>
      <w:tr w:rsidR="00B817EB" w:rsidRPr="00C51A57" w14:paraId="0A3F35F3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2CE4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FD0E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D415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0C59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098FB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B597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3F8F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38B5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B5D15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2CC1A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0F309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6E3E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2A5E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429E1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729F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224F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062E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</w:tr>
      <w:tr w:rsidR="00B817EB" w:rsidRPr="00C51A57" w14:paraId="0886DED5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572A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D816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29765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AD334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96196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9EEC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2AC22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82FD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0D9E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4114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0726D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99E0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DF8A6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CD0C1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5F8E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3A2C8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C027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</w:tr>
      <w:tr w:rsidR="00B817EB" w:rsidRPr="00C51A57" w14:paraId="01A57A04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1F37D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D2DB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C052D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3728A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0203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157C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1D0D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6075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D3C39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403F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857D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EDE54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10A3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2AA4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ABFF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2D7F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44275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</w:tr>
      <w:tr w:rsidR="00B817EB" w:rsidRPr="00C51A57" w14:paraId="7BB5583D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469D6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264B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ED16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A3CE6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3246E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6943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01A1D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AB232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706BC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E39E9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48C76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6702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8F7F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E4F6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28AF2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466B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5B53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</w:t>
            </w:r>
          </w:p>
        </w:tc>
      </w:tr>
      <w:tr w:rsidR="00B817EB" w:rsidRPr="00C51A57" w14:paraId="4F5B09E9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71FE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5F078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B0AB9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2DE9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12764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FCAB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20E1A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7D208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55AD9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2405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A4D0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88D03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8B84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B3588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575AB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F7F4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03E45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</w:tr>
      <w:tr w:rsidR="00B817EB" w:rsidRPr="00C51A57" w14:paraId="756D2A9A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80D9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4EC49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94B4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2A660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99A01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07CD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2D53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AA24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F7A7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9314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4E7D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EAB3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A8EA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08A3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44EF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6C09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7066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</w:tr>
      <w:tr w:rsidR="00B817EB" w:rsidRPr="00C51A57" w14:paraId="127689C2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854F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2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FC39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0806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AE0E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411C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FB012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67B9F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6043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B558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3D808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7818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0AF0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38302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B5AD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9102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D491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8C62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</w:t>
            </w:r>
          </w:p>
        </w:tc>
      </w:tr>
      <w:tr w:rsidR="00B817EB" w:rsidRPr="00C51A57" w14:paraId="219CA283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F84C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6CEE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CDF6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3E1B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7EFA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15AA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F2D4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D8E59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EDBCA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6B663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CA55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EF8C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B9E64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3BCF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4DF5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7F7E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D10D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</w:tr>
      <w:tr w:rsidR="00B817EB" w:rsidRPr="00C51A57" w14:paraId="4AA1F170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3463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9A8E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50DE6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723D9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187A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EA5B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7CA8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1525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7FCCF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6C38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8A4F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D0F5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2604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03B42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2C60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5066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A2F51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</w:tr>
      <w:tr w:rsidR="00B817EB" w:rsidRPr="00C51A57" w14:paraId="0140DAC8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82D5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0C37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478A0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878B5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A073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F384B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6980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3059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A9F21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8D81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46904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97D7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EEDBF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9E3E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2A00B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69815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937D7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</w:tr>
      <w:tr w:rsidR="00B817EB" w:rsidRPr="00C51A57" w14:paraId="3E70FC28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5E60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5627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E899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143A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DBA7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7E5D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6924D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6839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27ED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8A8D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121E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F96A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373C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9DCE3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E13C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49079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601D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7</w:t>
            </w:r>
          </w:p>
        </w:tc>
      </w:tr>
      <w:tr w:rsidR="00B817EB" w:rsidRPr="00C51A57" w14:paraId="2078A108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651B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F9B96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9F7F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BB636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12CA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9D78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E5B5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2F7C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7E7E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8709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5463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33D6F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AAEE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4A05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8344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EB29C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E1C1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</w:tr>
      <w:tr w:rsidR="00B817EB" w:rsidRPr="00C51A57" w14:paraId="353DA0AF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6815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D448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1B631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B50DA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8634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6679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89AC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5836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FD7F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D2A1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04D53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4EB3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713C7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2A12C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00D5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C149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F1D8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</w:tr>
      <w:tr w:rsidR="00B817EB" w:rsidRPr="00C51A57" w14:paraId="48CB9A37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A3A1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30FA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CFD5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B0EED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88DE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85C7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005A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5383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9CB4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E838F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E0AD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37D6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FA0D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9C3E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C409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5CC7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30B7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</w:t>
            </w:r>
          </w:p>
        </w:tc>
      </w:tr>
      <w:tr w:rsidR="00B817EB" w:rsidRPr="00C51A57" w14:paraId="3095778D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7FC7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CDE5F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FCAC3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67B8B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4F15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4B28F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6F527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B64B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29C6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663B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D71C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3900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92C1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CE50F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05EEC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A6EFB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7E12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</w:tr>
      <w:tr w:rsidR="00B817EB" w:rsidRPr="00C51A57" w14:paraId="174C9569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822A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656F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73ADD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0854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5671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30615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29F0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C466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D6D73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0ADFC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8834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102EE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4291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A052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50EF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C43D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28F3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51573852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0C969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3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AEB1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9941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5416A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67AC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D2252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712D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BAB1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0308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039A3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F252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099A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93E27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351D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836F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19DF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5C65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</w:tr>
      <w:tr w:rsidR="00B817EB" w:rsidRPr="00C51A57" w14:paraId="4C8FF731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8828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-4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4154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0893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5D406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C6A1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EB07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3F92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3B259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ED1F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692FE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01FA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AA52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F9DF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AB044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0475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E119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511F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</w:tr>
      <w:tr w:rsidR="00B817EB" w:rsidRPr="00C51A57" w14:paraId="70496FE6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0AFC4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ta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DE63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5E0C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D752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4550B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6184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4E448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85FC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6F935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3301D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9B06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0965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543C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16FD6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3D11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8A76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A408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</w:tr>
      <w:tr w:rsidR="00B817EB" w:rsidRPr="00C51A57" w14:paraId="35C22E24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6BEF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el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9FA9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3FC81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EC655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8708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2C90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722C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D20D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223C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2BE2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B53DC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0A95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3CDCC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E68E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C3380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90827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9648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</w:tr>
      <w:tr w:rsidR="00B817EB" w:rsidRPr="00C51A57" w14:paraId="6A26709C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70DD2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E1760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57A391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EE2BC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12897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30BD6E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DFC99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45EBF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7A467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EDEDA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C27F1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91D53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AD8C9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F7BFD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86A6E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BD5D4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B1696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B817EB" w:rsidRPr="00C51A57" w14:paraId="0443F0C6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AEDBB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F0FB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5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A2E08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4A0E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2CA58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6814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8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29A5C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1.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C8C2B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2CC0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9474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3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09E3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1ECD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78D3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0FE5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79885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0A23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BD05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</w:t>
            </w:r>
          </w:p>
        </w:tc>
      </w:tr>
      <w:tr w:rsidR="00B817EB" w:rsidRPr="00C51A57" w14:paraId="04773FD4" w14:textId="77777777" w:rsidTr="00C51A57">
        <w:trPr>
          <w:trHeight w:val="20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88FB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DD9E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E9517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A8971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7981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223E9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788A04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7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3BCA2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84C0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94C5C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33885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C0AA6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1755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CE9DAA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3322F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9347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E17E3" w14:textId="77777777" w:rsidR="00B817EB" w:rsidRPr="00C51A57" w:rsidRDefault="00B817EB" w:rsidP="009C70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51A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</w:tbl>
    <w:p w14:paraId="6DD84BC1" w14:textId="77777777" w:rsidR="00B817EB" w:rsidRPr="00ED1F01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16"/>
          <w:szCs w:val="16"/>
        </w:rPr>
      </w:pPr>
    </w:p>
    <w:p w14:paraId="1DDF1D9B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7F8BC4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F21AA7C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9960713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B9A4E4D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9BAB71E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B0FB6E3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4E81D20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7B2156F" w14:textId="77777777" w:rsidR="00B817EB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5ED481A" w14:textId="553CC838" w:rsidR="00C51A57" w:rsidRPr="00C51A57" w:rsidRDefault="00B817EB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51A57">
        <w:rPr>
          <w:rFonts w:ascii="Times New Roman" w:hAnsi="Times New Roman" w:cs="Times New Roman"/>
          <w:sz w:val="18"/>
          <w:szCs w:val="18"/>
        </w:rPr>
        <w:lastRenderedPageBreak/>
        <w:t>Table 3</w:t>
      </w:r>
      <w:r w:rsidR="003C6E2A" w:rsidRPr="00C51A57">
        <w:rPr>
          <w:rFonts w:ascii="Times New Roman" w:hAnsi="Times New Roman" w:cs="Times New Roman"/>
          <w:sz w:val="18"/>
          <w:szCs w:val="18"/>
        </w:rPr>
        <w:t>S</w:t>
      </w:r>
      <w:r w:rsidRPr="00C51A57">
        <w:rPr>
          <w:rFonts w:ascii="Times New Roman" w:hAnsi="Times New Roman" w:cs="Times New Roman"/>
          <w:sz w:val="18"/>
          <w:szCs w:val="18"/>
        </w:rPr>
        <w:t xml:space="preserve">. Mean values for 40 recombinants inbreed lines and two parents (Arta, Keel) under </w:t>
      </w:r>
      <w:r w:rsidR="00C51A57">
        <w:rPr>
          <w:rFonts w:ascii="Times New Roman" w:hAnsi="Times New Roman" w:cs="Times New Roman"/>
          <w:sz w:val="18"/>
          <w:szCs w:val="18"/>
        </w:rPr>
        <w:t>well-</w:t>
      </w:r>
      <w:r w:rsidRPr="00C51A57">
        <w:rPr>
          <w:rFonts w:ascii="Times New Roman" w:hAnsi="Times New Roman" w:cs="Times New Roman"/>
          <w:sz w:val="18"/>
          <w:szCs w:val="18"/>
        </w:rPr>
        <w:t xml:space="preserve">watered treatment </w:t>
      </w:r>
      <w:r w:rsidR="00C51A57">
        <w:rPr>
          <w:rFonts w:ascii="Times New Roman" w:hAnsi="Times New Roman" w:cs="Times New Roman"/>
          <w:sz w:val="18"/>
          <w:szCs w:val="18"/>
        </w:rPr>
        <w:br/>
      </w:r>
      <w:r w:rsidRPr="00C51A57">
        <w:rPr>
          <w:rFonts w:ascii="Times New Roman" w:hAnsi="Times New Roman" w:cs="Times New Roman"/>
          <w:sz w:val="18"/>
          <w:szCs w:val="18"/>
        </w:rPr>
        <w:t xml:space="preserve">(70% AWC). 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Chl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chlorophyll content; 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F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v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>/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F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m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maximum photosynthetic efficiency of PSII (relative units); </w:t>
      </w:r>
      <w:r w:rsidR="00C51A57" w:rsidRPr="00C51A57">
        <w:rPr>
          <w:rFonts w:ascii="Times New Roman" w:hAnsi="Times New Roman" w:cs="Times New Roman"/>
          <w:i/>
          <w:sz w:val="18"/>
          <w:szCs w:val="18"/>
        </w:rPr>
        <w:t>P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N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photosynthesis rate [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>(CO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>) m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]; </w:t>
      </w:r>
      <w:r w:rsidR="00C51A57" w:rsidRPr="00C51A57">
        <w:rPr>
          <w:rFonts w:ascii="Times New Roman" w:hAnsi="Times New Roman" w:cs="Times New Roman"/>
          <w:i/>
          <w:sz w:val="18"/>
          <w:szCs w:val="18"/>
        </w:rPr>
        <w:t>E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transpiration rate [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>(H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>O) m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]; </w:t>
      </w:r>
      <w:proofErr w:type="spellStart"/>
      <w:r w:rsidR="00C51A57" w:rsidRPr="00C51A57">
        <w:rPr>
          <w:rFonts w:ascii="Times New Roman" w:hAnsi="Times New Roman" w:cs="Times New Roman"/>
          <w:i/>
          <w:sz w:val="18"/>
          <w:szCs w:val="18"/>
        </w:rPr>
        <w:t>g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s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stomatal conductance [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μmol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>(H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>O) m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2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s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]; OP – </w:t>
      </w:r>
      <w:r w:rsidR="00C51A57" w:rsidRPr="00C51A57">
        <w:rPr>
          <w:rFonts w:asciiTheme="majorBidi" w:hAnsiTheme="majorBidi" w:cstheme="majorBidi"/>
          <w:sz w:val="18"/>
          <w:szCs w:val="18"/>
        </w:rPr>
        <w:t>osmotic potential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[MPa]; RT – relative turgidity [%]; </w:t>
      </w:r>
      <w:r w:rsidR="00C51A57" w:rsidRPr="00C51A57">
        <w:rPr>
          <w:rFonts w:ascii="Times New Roman" w:hAnsi="Times New Roman" w:cs="Times New Roman"/>
          <w:iCs/>
          <w:sz w:val="18"/>
          <w:szCs w:val="18"/>
        </w:rPr>
        <w:t>WUE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water-use efficiency [mol(CO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>) mol</w:t>
      </w:r>
      <w:r w:rsidR="00C51A57" w:rsidRPr="00C51A57">
        <w:rPr>
          <w:rFonts w:ascii="Times New Roman" w:hAnsi="Times New Roman" w:cs="Times New Roman"/>
          <w:sz w:val="18"/>
          <w:szCs w:val="18"/>
          <w:vertAlign w:val="superscript"/>
        </w:rPr>
        <w:t>–1</w:t>
      </w:r>
      <w:r w:rsidR="00C51A57" w:rsidRPr="00C51A57">
        <w:rPr>
          <w:rFonts w:ascii="Times New Roman" w:hAnsi="Times New Roman" w:cs="Times New Roman"/>
          <w:sz w:val="18"/>
          <w:szCs w:val="18"/>
        </w:rPr>
        <w:t>(H</w:t>
      </w:r>
      <w:r w:rsidR="00C51A57" w:rsidRPr="00C51A57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C51A57" w:rsidRPr="00C51A57">
        <w:rPr>
          <w:rFonts w:ascii="Times New Roman" w:hAnsi="Times New Roman" w:cs="Times New Roman"/>
          <w:sz w:val="18"/>
          <w:szCs w:val="18"/>
        </w:rPr>
        <w:t xml:space="preserve">O)]; PH – plant height [cm]; </w:t>
      </w:r>
      <w:proofErr w:type="spellStart"/>
      <w:r w:rsidR="00C51A57" w:rsidRPr="00C51A57">
        <w:rPr>
          <w:rFonts w:ascii="Times New Roman" w:hAnsi="Times New Roman" w:cs="Times New Roman"/>
          <w:sz w:val="18"/>
          <w:szCs w:val="18"/>
        </w:rPr>
        <w:t>Ti</w:t>
      </w:r>
      <w:proofErr w:type="spellEnd"/>
      <w:r w:rsidR="00C51A57" w:rsidRPr="00C51A57">
        <w:rPr>
          <w:rFonts w:ascii="Times New Roman" w:hAnsi="Times New Roman" w:cs="Times New Roman"/>
          <w:sz w:val="18"/>
          <w:szCs w:val="18"/>
        </w:rPr>
        <w:t xml:space="preserve"> – number of tillers; SN – number of spikes per plant; SL – spike length [cm]; GM – </w:t>
      </w:r>
      <w:r w:rsidR="00C51A57" w:rsidRPr="00C51A57">
        <w:rPr>
          <w:rFonts w:asciiTheme="majorBidi" w:hAnsiTheme="majorBidi" w:cstheme="majorBidi"/>
          <w:sz w:val="18"/>
          <w:szCs w:val="18"/>
        </w:rPr>
        <w:t>1,000-grain mass</w:t>
      </w:r>
      <w:r w:rsidR="00C51A57" w:rsidRPr="00C51A57">
        <w:rPr>
          <w:rFonts w:ascii="Times New Roman" w:hAnsi="Times New Roman" w:cs="Times New Roman"/>
          <w:sz w:val="18"/>
          <w:szCs w:val="18"/>
        </w:rPr>
        <w:t>; GY – grain yield [g per plant]; BY – biological yield [g per plant]; HI – harvest index [%].</w:t>
      </w:r>
    </w:p>
    <w:p w14:paraId="7AF3BBD3" w14:textId="77777777" w:rsidR="00C51A57" w:rsidRPr="00C51A57" w:rsidRDefault="00C51A57" w:rsidP="00B817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1"/>
        <w:gridCol w:w="561"/>
        <w:gridCol w:w="682"/>
        <w:gridCol w:w="485"/>
        <w:gridCol w:w="485"/>
        <w:gridCol w:w="560"/>
        <w:gridCol w:w="643"/>
        <w:gridCol w:w="560"/>
        <w:gridCol w:w="560"/>
        <w:gridCol w:w="560"/>
        <w:gridCol w:w="485"/>
        <w:gridCol w:w="485"/>
        <w:gridCol w:w="485"/>
        <w:gridCol w:w="485"/>
        <w:gridCol w:w="485"/>
        <w:gridCol w:w="485"/>
        <w:gridCol w:w="485"/>
      </w:tblGrid>
      <w:tr w:rsidR="009C709A" w:rsidRPr="00C51A57" w14:paraId="66070408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797833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RILs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0521C2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Chl</w:t>
            </w:r>
            <w:proofErr w:type="spellEnd"/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ECD23C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F</w:t>
            </w:r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bscript"/>
                <w:lang w:val="en-GB" w:eastAsia="en-GB"/>
              </w:rPr>
              <w:t>v</w:t>
            </w:r>
            <w:proofErr w:type="spellEnd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/</w:t>
            </w:r>
            <w:proofErr w:type="spellStart"/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 w:eastAsia="en-GB"/>
              </w:rPr>
              <w:t>F</w:t>
            </w:r>
            <w:r w:rsidRPr="00C51A5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4A41EE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sz w:val="16"/>
                <w:szCs w:val="16"/>
              </w:rPr>
              <w:t>P</w:t>
            </w: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  <w:vertAlign w:val="subscript"/>
              </w:rPr>
              <w:t>N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D02425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sz w:val="16"/>
                <w:szCs w:val="16"/>
              </w:rPr>
              <w:t>E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0793BA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sz w:val="16"/>
                <w:szCs w:val="16"/>
              </w:rPr>
              <w:t>g</w:t>
            </w: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  <w:vertAlign w:val="subscript"/>
              </w:rPr>
              <w:t>s</w:t>
            </w:r>
            <w:proofErr w:type="spellEnd"/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BB432E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OP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0CF1CF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RT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A57196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WUE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0343BB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PH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4A5EA3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Ti</w:t>
            </w:r>
            <w:proofErr w:type="spellEnd"/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1D56E1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SN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9AAA0B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S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7A1EBC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GM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F9CD01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BY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3A7220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GY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F38EDC9" w14:textId="77777777" w:rsidR="009C709A" w:rsidRPr="00C51A57" w:rsidRDefault="009C709A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HI</w:t>
            </w:r>
          </w:p>
        </w:tc>
      </w:tr>
      <w:tr w:rsidR="00B817EB" w:rsidRPr="00C51A57" w14:paraId="2560FB24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329E7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5ADB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9.1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7378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BAFAC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3AD5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D9E8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7.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0846B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5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8CA20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2FF8E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6D598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0DAD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A991D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C2C4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4CB8A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5A6D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EEE98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3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12B2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291826CF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F5FA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567A9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5.2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AAC22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772A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6C07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0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1A36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6F6C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22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6A90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5059B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5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EEDA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407C5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EEA01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80A30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BAD2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F321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.8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A1BD0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8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C93A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7</w:t>
            </w:r>
          </w:p>
        </w:tc>
      </w:tr>
      <w:tr w:rsidR="00B817EB" w:rsidRPr="00C51A57" w14:paraId="058BD4BB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5AA3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AEFAB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5.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5500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C036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C08C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952C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05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A1EC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59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C44E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5C7F7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1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252B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B2A1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09990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408D1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091C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4650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4245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2402C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3</w:t>
            </w:r>
          </w:p>
        </w:tc>
      </w:tr>
      <w:tr w:rsidR="00B817EB" w:rsidRPr="00C51A57" w14:paraId="5E557C97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6CB92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075E3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0.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5358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D41B1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03C6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985B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4ACE7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9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E712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8F16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9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41509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D5A7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373B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A5AF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41884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9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15187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58EB9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3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3EA6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3</w:t>
            </w:r>
          </w:p>
        </w:tc>
      </w:tr>
      <w:tr w:rsidR="00B817EB" w:rsidRPr="00C51A57" w14:paraId="1391BAFE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985C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EADE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5.0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1C1F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A2AB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5AB7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0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FA6C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F1DF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10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DFB4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E9FF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6CF08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50EE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29072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5856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C309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3FE44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3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26053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9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A3AF8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4</w:t>
            </w:r>
          </w:p>
        </w:tc>
      </w:tr>
      <w:tr w:rsidR="00B817EB" w:rsidRPr="00C51A57" w14:paraId="0C3FDF96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F59C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4B17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5.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7F6B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40D34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6FE6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974C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32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1D03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4.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D59E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E7B7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32C7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BDBFD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4DF6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AABBB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06B1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A3F9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6F1C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9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547C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8</w:t>
            </w:r>
          </w:p>
        </w:tc>
      </w:tr>
      <w:tr w:rsidR="00B817EB" w:rsidRPr="00C51A57" w14:paraId="1FD673C6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130B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67CC2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.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FD9E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7FFD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8E8B1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2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9A1E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44100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5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26B2F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D1F0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B185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1BD8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11B3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EF7A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EE11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7DDDA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AD7FF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3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35CA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63A63DE2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4252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157A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8.8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7C746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89F3A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5008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02BB2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2.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274F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48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D677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D639B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5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1B97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5C23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5938C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356D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6A92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9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4287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0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13B4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3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2B77F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</w:t>
            </w:r>
          </w:p>
        </w:tc>
      </w:tr>
      <w:tr w:rsidR="00B817EB" w:rsidRPr="00C51A57" w14:paraId="74BAB2BA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A0EA4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499F0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1.7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7CB8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F6F18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9C7D7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62BA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8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47A7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9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AB27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D890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E867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38800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48AB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9AB08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3E6C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9BDD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558A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.1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7775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</w:t>
            </w:r>
          </w:p>
        </w:tc>
      </w:tr>
      <w:tr w:rsidR="00B817EB" w:rsidRPr="00C51A57" w14:paraId="09E60DC3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76D4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0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8F3D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.6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E98C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6F94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97135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D703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764D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41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585E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AE759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3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E1DBB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6449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70F65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66F8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0457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45900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8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3B74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3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8A40D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8</w:t>
            </w:r>
          </w:p>
        </w:tc>
      </w:tr>
      <w:tr w:rsidR="00B817EB" w:rsidRPr="00C51A57" w14:paraId="35E2070E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AB84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C256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1.7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E2CCD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8017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DB52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C9C5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65E44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80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4817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17991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3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5989B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4C9F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58B3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7B49C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9132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7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FC4A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5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86D8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4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E774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5</w:t>
            </w:r>
          </w:p>
        </w:tc>
      </w:tr>
      <w:tr w:rsidR="00B817EB" w:rsidRPr="00C51A57" w14:paraId="70D2D241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35631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27AD1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3.0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27501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38B0A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DD4A1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004E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92D1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1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3D27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D72B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2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7011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1C00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416D6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E77C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6276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3262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AE6A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7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3E872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8</w:t>
            </w:r>
          </w:p>
        </w:tc>
      </w:tr>
      <w:tr w:rsidR="00B817EB" w:rsidRPr="00C51A57" w14:paraId="307ADE23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8FC9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E821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0.9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0D13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8162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6E64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CC30C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7B14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5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D90E7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BE57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0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6F971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5484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247E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7D0B4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27BDD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AB1A4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1B032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2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503A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1</w:t>
            </w:r>
          </w:p>
        </w:tc>
      </w:tr>
      <w:tr w:rsidR="00B817EB" w:rsidRPr="00C51A57" w14:paraId="6EB65356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8B9D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E076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.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EF15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D077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46C4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A7F9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4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C91C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7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055C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889E9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1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A0AF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C43B7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B115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5E67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645B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6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DF81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9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B460E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5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74F9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3</w:t>
            </w:r>
          </w:p>
        </w:tc>
      </w:tr>
      <w:tr w:rsidR="00B817EB" w:rsidRPr="00C51A57" w14:paraId="03E3EA46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7FC8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EE13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8.3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62DA9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8A40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68895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9935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5539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51.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A36A4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194D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7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26DA0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87697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56D6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A3796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4AAC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C93A2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5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91FD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873E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7</w:t>
            </w:r>
          </w:p>
        </w:tc>
      </w:tr>
      <w:tr w:rsidR="00B817EB" w:rsidRPr="00C51A57" w14:paraId="2AD49F61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F221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CDCE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8.3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4258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04CB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BC37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55EAB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5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B5E4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4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DA3A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7C759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.9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B9057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13829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86BFD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79754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57E4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1B822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5CE9E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865E1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9</w:t>
            </w:r>
          </w:p>
        </w:tc>
      </w:tr>
      <w:tr w:rsidR="00B817EB" w:rsidRPr="00C51A57" w14:paraId="486DF607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30BD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A8C3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6.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8170D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D2F30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1FDE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56C4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.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874A2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82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340DF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0869C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7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CE3E0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2F34E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CE34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7C31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4B20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2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ADD06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5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15C9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A87F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01D54D65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43D5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32016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7.8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DB61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FAE7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047C0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6AA8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98C74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51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2288A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2150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2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4ED3D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1AE7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E7FB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5843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D0C0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2C27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3BB80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9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FF27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9</w:t>
            </w:r>
          </w:p>
        </w:tc>
      </w:tr>
      <w:tr w:rsidR="00B817EB" w:rsidRPr="00C51A57" w14:paraId="4154385D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06DBD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1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C407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8.3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0F32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D4A1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FC77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4172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8A40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78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89AC9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EBCA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4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87209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9175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2501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714D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836F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1123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4D78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DCA3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5</w:t>
            </w:r>
          </w:p>
        </w:tc>
      </w:tr>
      <w:tr w:rsidR="00B817EB" w:rsidRPr="00C51A57" w14:paraId="7680B8C4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3161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0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31CB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6.3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21605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79A48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A8937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F568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39.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7B91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08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24496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FAD2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3BE9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36A8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A249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B930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3131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EF8C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4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B757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0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A70BE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157C7F43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D303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F6EF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.4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FFFE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8E70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4EF6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B060A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8257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0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2B87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BF42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2D2F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504A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1801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0B0BE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577A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D66B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9605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32448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5</w:t>
            </w:r>
          </w:p>
        </w:tc>
      </w:tr>
      <w:tr w:rsidR="00B817EB" w:rsidRPr="00C51A57" w14:paraId="2288B0C5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2ADCF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CEA3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8.0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61458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5ED5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F089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91E2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13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5EEA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0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1FAA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7A8F8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5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1B96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1E86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D7E6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36033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7174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B3AEC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9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5729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2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A0AA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1158D3C3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23D3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299E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1.8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762A2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CC73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3F5D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ABD3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1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69D78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70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E02C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D50A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.1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AFD2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DE210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5BFF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1557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7C88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50C9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1722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2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5CFF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2</w:t>
            </w:r>
          </w:p>
        </w:tc>
      </w:tr>
      <w:tr w:rsidR="00B817EB" w:rsidRPr="00C51A57" w14:paraId="2189E654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091D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A6DEA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0.8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9BEA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4202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1577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498D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8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9381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81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8BF9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5ACE6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.4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D61C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D85E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6007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D05D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B5C17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B496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6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CB81C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DAFB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8</w:t>
            </w:r>
          </w:p>
        </w:tc>
      </w:tr>
      <w:tr w:rsidR="00B817EB" w:rsidRPr="00C51A57" w14:paraId="152BA0B9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55F3D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94CD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.6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588A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76F1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CAC3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7163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D09B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90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0A660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9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81AD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8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B7CB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BFF3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B150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2C04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64A1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625D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5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463A6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0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3BCCC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42F2EF11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1960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A6371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9.9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BE99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DDC5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BBBB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C625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2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4C8A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47.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62284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B0DAF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9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C995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331C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39D90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48399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D5167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C96B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3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E0A0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9450F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5</w:t>
            </w:r>
          </w:p>
        </w:tc>
      </w:tr>
      <w:tr w:rsidR="00B817EB" w:rsidRPr="00C51A57" w14:paraId="16F53C13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CA491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4245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3.8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D2339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1B43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BA10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E98A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8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54626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6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06B7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8018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3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FB2E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FCC8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5DA6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8F50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C727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1360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4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B24D6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9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F943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5</w:t>
            </w:r>
          </w:p>
        </w:tc>
      </w:tr>
      <w:tr w:rsidR="00B817EB" w:rsidRPr="00C51A57" w14:paraId="0B6DE819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E6CA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C4FD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1.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40A66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CA47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7D79F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BCB65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B4D9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2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D7A7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01FF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1.3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62BE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018F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A647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E086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5D81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102A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7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DF1E4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8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9556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9</w:t>
            </w:r>
          </w:p>
        </w:tc>
      </w:tr>
      <w:tr w:rsidR="00B817EB" w:rsidRPr="00C51A57" w14:paraId="1F929D9B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DC9D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2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5373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.6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4FBD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E81C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4C5B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2004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5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28FB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13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80687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3DF1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0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3457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8D79B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8443B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7A21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1626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90FC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EAB4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8E34F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1</w:t>
            </w:r>
          </w:p>
        </w:tc>
      </w:tr>
      <w:tr w:rsidR="00B817EB" w:rsidRPr="00C51A57" w14:paraId="73B5D2AD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B50DC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0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DEC6F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0.2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4B22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B243C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EEE1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60455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51E14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6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CD24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C24C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8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B62C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090B2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E2C3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216D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63E59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6AB80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2C1E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5A13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</w:t>
            </w:r>
          </w:p>
        </w:tc>
      </w:tr>
      <w:tr w:rsidR="00B817EB" w:rsidRPr="00C51A57" w14:paraId="216350E6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03D0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12B52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5.0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B563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6F0F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7190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4837E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08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647C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4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C7E7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9CD85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4B9D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AD32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2B1C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A940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EAD7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92442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CE79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DE69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7</w:t>
            </w:r>
          </w:p>
        </w:tc>
      </w:tr>
      <w:tr w:rsidR="00B817EB" w:rsidRPr="00C51A57" w14:paraId="413529EC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3439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424D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7.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5F5B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F59D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7A04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4D46B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FDDA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9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67E4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7F96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8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7F5D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BF9BB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C4939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DF95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336C6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17CB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92F4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2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885BC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3</w:t>
            </w:r>
          </w:p>
        </w:tc>
      </w:tr>
      <w:tr w:rsidR="00B817EB" w:rsidRPr="00C51A57" w14:paraId="5B19546A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613A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CF47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.2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BB4A4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1E5A5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7CAAD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4232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63A0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6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DE1A9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E846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8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19EE6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CE6B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8B3AB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868A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B3B74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A9B6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.9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79517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6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7ADF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2</w:t>
            </w:r>
          </w:p>
        </w:tc>
      </w:tr>
      <w:tr w:rsidR="00B817EB" w:rsidRPr="00C51A57" w14:paraId="33A5D314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83A2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AD2B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.6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2372E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BE46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53CA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1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3825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CD2B7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77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A1DF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D935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3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9F99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934A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4DA5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09B53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8F45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0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436C4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DA72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214D7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5</w:t>
            </w:r>
          </w:p>
        </w:tc>
      </w:tr>
      <w:tr w:rsidR="00B817EB" w:rsidRPr="00C51A57" w14:paraId="00BAFC25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9F81F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A3A4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.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A9686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7891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233D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C3AD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16.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B161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48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C2AA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FE2E7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8D86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3C81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08CF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D0C2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77993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CDE0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0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1E2AE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0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0A58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5</w:t>
            </w:r>
          </w:p>
        </w:tc>
      </w:tr>
      <w:tr w:rsidR="00B817EB" w:rsidRPr="00C51A57" w14:paraId="0508D31C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67D1A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31F6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8.7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8A40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A389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B2AE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A364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9.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51823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13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D167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541D6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9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83B5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09C41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B54CE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53EE8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22B6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8B68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.0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FF799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2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95FB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6</w:t>
            </w:r>
          </w:p>
        </w:tc>
      </w:tr>
      <w:tr w:rsidR="00B817EB" w:rsidRPr="00C51A57" w14:paraId="782D5EDE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7896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FF38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7.8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AEBFE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5322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0BF5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9D5B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9.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A85DD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38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3E55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21AF8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.2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7394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D99A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3CB0B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53A7C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596F7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3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5013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9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C798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2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F85D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9</w:t>
            </w:r>
          </w:p>
        </w:tc>
      </w:tr>
      <w:tr w:rsidR="00B817EB" w:rsidRPr="00C51A57" w14:paraId="7533430A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D507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252C7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0.0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27AA7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3A43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0D8E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1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0D216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75B5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27.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6DF4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1ABF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2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1F33D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59F4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BE8D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F701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C1E3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2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8FE11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5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C447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C74A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6</w:t>
            </w:r>
          </w:p>
        </w:tc>
      </w:tr>
      <w:tr w:rsidR="00B817EB" w:rsidRPr="00C51A57" w14:paraId="3A98571D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FCED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3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CE0F4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6.4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BF69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0183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E88A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5DDDE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7331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83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101EC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A545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.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02A4D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79882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69B3D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24E6E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BAA40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45DD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8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1CAA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3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C7C9D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</w:t>
            </w:r>
          </w:p>
        </w:tc>
      </w:tr>
      <w:tr w:rsidR="00B817EB" w:rsidRPr="00C51A57" w14:paraId="6992EFAD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2CAF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K-40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1B1A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5.7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A70B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D4437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C7A7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3832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B00B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75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6C03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830F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.2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AE4F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7EE04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6DCF2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0746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6DF1C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123D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1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943C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7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9099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9</w:t>
            </w:r>
          </w:p>
        </w:tc>
      </w:tr>
      <w:tr w:rsidR="00B817EB" w:rsidRPr="00C51A57" w14:paraId="2D553F35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01B4A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rta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C980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4.8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210B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7851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AA541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68FD2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7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4925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61.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DFC6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38C02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1.2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F7B1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93128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A9CB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9AB98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C279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49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16B00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6AF76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9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1C02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8</w:t>
            </w:r>
          </w:p>
        </w:tc>
      </w:tr>
      <w:tr w:rsidR="00B817EB" w:rsidRPr="00C51A57" w14:paraId="4C3ABE00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6A01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Keel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8189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8.4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39C2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ACC2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6C64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1E1B8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6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9D2BB4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2.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28CC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EA56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9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C195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5E06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7F6EB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C665E0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3F19A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8800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53EC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4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619D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3</w:t>
            </w:r>
          </w:p>
        </w:tc>
      </w:tr>
      <w:tr w:rsidR="00B817EB" w:rsidRPr="00C51A57" w14:paraId="6554E8EF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97DED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14DAE7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2AA71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59802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969E6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48AD6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3191F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B9EED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0BE7A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2C3953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402FC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74D19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9A26F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D67F2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D9647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F127B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8E621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 </w:t>
            </w:r>
          </w:p>
        </w:tc>
      </w:tr>
      <w:tr w:rsidR="00B817EB" w:rsidRPr="00C51A57" w14:paraId="1AFFAB6A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7912F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91DB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1.8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4DD3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B7D04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6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F699A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2F90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.7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7A72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58.0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5674C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0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8DBC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70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241CD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7.0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40D59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8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30D89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2CB3D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4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BB29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.5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EECA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.3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B9731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.2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80606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42</w:t>
            </w:r>
          </w:p>
        </w:tc>
      </w:tr>
      <w:tr w:rsidR="00B817EB" w:rsidRPr="00C51A57" w14:paraId="013A08B0" w14:textId="77777777" w:rsidTr="00C51A57">
        <w:trPr>
          <w:trHeight w:val="20"/>
        </w:trPr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FB10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SE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6A01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7C68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5809C7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7BDDF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E982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.8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F168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.1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B14D5B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17AFE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8416F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30D0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786E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E4E91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8C8A6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65615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913A52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73BB3" w14:textId="77777777" w:rsidR="00B817EB" w:rsidRPr="00C51A57" w:rsidRDefault="00B817EB" w:rsidP="00C51A5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51A57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01</w:t>
            </w:r>
          </w:p>
        </w:tc>
      </w:tr>
    </w:tbl>
    <w:p w14:paraId="2A6C066E" w14:textId="77777777" w:rsidR="00A466FA" w:rsidRDefault="00A466FA"/>
    <w:sectPr w:rsidR="00A466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C2CEE"/>
    <w:multiLevelType w:val="hybridMultilevel"/>
    <w:tmpl w:val="C43834B4"/>
    <w:lvl w:ilvl="0" w:tplc="9A0067F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DF368E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26826"/>
    <w:multiLevelType w:val="hybridMultilevel"/>
    <w:tmpl w:val="D9DEACA2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D2F74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837B1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D7896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539FF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8372A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9D1E86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8B17E7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97274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FB28AF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C2835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3C418C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E3367B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0F75FA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3E3D99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E234E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352E3"/>
    <w:multiLevelType w:val="hybridMultilevel"/>
    <w:tmpl w:val="EE524D70"/>
    <w:lvl w:ilvl="0" w:tplc="A1CA4768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0C03A9"/>
    <w:multiLevelType w:val="hybridMultilevel"/>
    <w:tmpl w:val="FB327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1C709E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E62D56"/>
    <w:multiLevelType w:val="hybridMultilevel"/>
    <w:tmpl w:val="F9AA8AD6"/>
    <w:lvl w:ilvl="0" w:tplc="9A0067F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1955DC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100DC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8236A"/>
    <w:multiLevelType w:val="hybridMultilevel"/>
    <w:tmpl w:val="66261584"/>
    <w:lvl w:ilvl="0" w:tplc="ABBA734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01FD8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D83661"/>
    <w:multiLevelType w:val="hybridMultilevel"/>
    <w:tmpl w:val="6BE8FBEE"/>
    <w:lvl w:ilvl="0" w:tplc="4FE8D84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895589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6C6C0B"/>
    <w:multiLevelType w:val="hybridMultilevel"/>
    <w:tmpl w:val="059A504A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AC0B36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457F3C"/>
    <w:multiLevelType w:val="hybridMultilevel"/>
    <w:tmpl w:val="E4D0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585BA9"/>
    <w:multiLevelType w:val="hybridMultilevel"/>
    <w:tmpl w:val="580E7A64"/>
    <w:lvl w:ilvl="0" w:tplc="9A0067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2D30AE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FA00A1"/>
    <w:multiLevelType w:val="hybridMultilevel"/>
    <w:tmpl w:val="00CA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"/>
  </w:num>
  <w:num w:numId="3">
    <w:abstractNumId w:val="32"/>
  </w:num>
  <w:num w:numId="4">
    <w:abstractNumId w:val="16"/>
  </w:num>
  <w:num w:numId="5">
    <w:abstractNumId w:val="7"/>
  </w:num>
  <w:num w:numId="6">
    <w:abstractNumId w:val="4"/>
  </w:num>
  <w:num w:numId="7">
    <w:abstractNumId w:val="10"/>
  </w:num>
  <w:num w:numId="8">
    <w:abstractNumId w:val="15"/>
  </w:num>
  <w:num w:numId="9">
    <w:abstractNumId w:val="12"/>
  </w:num>
  <w:num w:numId="10">
    <w:abstractNumId w:val="8"/>
  </w:num>
  <w:num w:numId="11">
    <w:abstractNumId w:val="29"/>
  </w:num>
  <w:num w:numId="12">
    <w:abstractNumId w:val="33"/>
  </w:num>
  <w:num w:numId="13">
    <w:abstractNumId w:val="14"/>
  </w:num>
  <w:num w:numId="14">
    <w:abstractNumId w:val="5"/>
  </w:num>
  <w:num w:numId="15">
    <w:abstractNumId w:val="20"/>
  </w:num>
  <w:num w:numId="16">
    <w:abstractNumId w:val="9"/>
  </w:num>
  <w:num w:numId="17">
    <w:abstractNumId w:val="23"/>
  </w:num>
  <w:num w:numId="18">
    <w:abstractNumId w:val="19"/>
  </w:num>
  <w:num w:numId="19">
    <w:abstractNumId w:val="22"/>
  </w:num>
  <w:num w:numId="20">
    <w:abstractNumId w:val="3"/>
  </w:num>
  <w:num w:numId="21">
    <w:abstractNumId w:val="17"/>
  </w:num>
  <w:num w:numId="22">
    <w:abstractNumId w:val="27"/>
  </w:num>
  <w:num w:numId="23">
    <w:abstractNumId w:val="28"/>
  </w:num>
  <w:num w:numId="24">
    <w:abstractNumId w:val="25"/>
  </w:num>
  <w:num w:numId="25">
    <w:abstractNumId w:val="13"/>
  </w:num>
  <w:num w:numId="26">
    <w:abstractNumId w:val="11"/>
  </w:num>
  <w:num w:numId="27">
    <w:abstractNumId w:val="6"/>
  </w:num>
  <w:num w:numId="28">
    <w:abstractNumId w:val="18"/>
  </w:num>
  <w:num w:numId="29">
    <w:abstractNumId w:val="2"/>
  </w:num>
  <w:num w:numId="30">
    <w:abstractNumId w:val="26"/>
  </w:num>
  <w:num w:numId="31">
    <w:abstractNumId w:val="21"/>
  </w:num>
  <w:num w:numId="32">
    <w:abstractNumId w:val="0"/>
  </w:num>
  <w:num w:numId="33">
    <w:abstractNumId w:val="24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MDWxNLYwMze0sDRV0lEKTi0uzszPAykwrAUARIawpywAAAA="/>
  </w:docVars>
  <w:rsids>
    <w:rsidRoot w:val="00B817EB"/>
    <w:rsid w:val="003C6E2A"/>
    <w:rsid w:val="009C709A"/>
    <w:rsid w:val="00A466FA"/>
    <w:rsid w:val="00B817EB"/>
    <w:rsid w:val="00C51A57"/>
    <w:rsid w:val="00D81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BF0E87"/>
  <w15:docId w15:val="{6E74506B-DF30-4D73-BD33-C9918C8D3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17EB"/>
    <w:pPr>
      <w:spacing w:after="160" w:line="259" w:lineRule="auto"/>
    </w:pPr>
    <w:rPr>
      <w:lang w:val="en-US"/>
    </w:rPr>
  </w:style>
  <w:style w:type="paragraph" w:styleId="Nadpis1">
    <w:name w:val="heading 1"/>
    <w:basedOn w:val="Normln"/>
    <w:link w:val="Nadpis1Char"/>
    <w:uiPriority w:val="9"/>
    <w:qFormat/>
    <w:rsid w:val="00B817E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817EB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Odstavecseseznamem">
    <w:name w:val="List Paragraph"/>
    <w:basedOn w:val="Normln"/>
    <w:uiPriority w:val="34"/>
    <w:qFormat/>
    <w:rsid w:val="00B817EB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B817EB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B81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817EB"/>
    <w:rPr>
      <w:lang w:val="en-US"/>
    </w:rPr>
  </w:style>
  <w:style w:type="paragraph" w:styleId="Zpat">
    <w:name w:val="footer"/>
    <w:basedOn w:val="Normln"/>
    <w:link w:val="ZpatChar"/>
    <w:uiPriority w:val="99"/>
    <w:unhideWhenUsed/>
    <w:rsid w:val="00B81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817EB"/>
    <w:rPr>
      <w:lang w:val="en-US"/>
    </w:rPr>
  </w:style>
  <w:style w:type="paragraph" w:customStyle="1" w:styleId="Default">
    <w:name w:val="Default"/>
    <w:rsid w:val="00B817E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shorttext">
    <w:name w:val="short_text"/>
    <w:basedOn w:val="Standardnpsmoodstavce"/>
    <w:rsid w:val="00B817EB"/>
  </w:style>
  <w:style w:type="paragraph" w:styleId="Bezmezer">
    <w:name w:val="No Spacing"/>
    <w:uiPriority w:val="1"/>
    <w:qFormat/>
    <w:rsid w:val="00B817EB"/>
    <w:pPr>
      <w:spacing w:after="0" w:line="240" w:lineRule="auto"/>
    </w:pPr>
    <w:rPr>
      <w:lang w:val="en-US"/>
    </w:rPr>
  </w:style>
  <w:style w:type="paragraph" w:styleId="Revize">
    <w:name w:val="Revision"/>
    <w:hidden/>
    <w:uiPriority w:val="99"/>
    <w:semiHidden/>
    <w:rsid w:val="00B817EB"/>
    <w:pPr>
      <w:spacing w:after="0" w:line="240" w:lineRule="auto"/>
    </w:pPr>
    <w:rPr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7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7EB"/>
    <w:rPr>
      <w:rFonts w:ascii="Segoe UI" w:hAnsi="Segoe UI" w:cs="Segoe UI"/>
      <w:sz w:val="18"/>
      <w:szCs w:val="18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B817EB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817EB"/>
    <w:pPr>
      <w:spacing w:line="240" w:lineRule="auto"/>
    </w:pPr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817EB"/>
    <w:rPr>
      <w:sz w:val="24"/>
      <w:szCs w:val="24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817EB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817EB"/>
    <w:rPr>
      <w:b/>
      <w:bCs/>
      <w:sz w:val="20"/>
      <w:szCs w:val="20"/>
      <w:lang w:val="en-US"/>
    </w:rPr>
  </w:style>
  <w:style w:type="paragraph" w:customStyle="1" w:styleId="p1">
    <w:name w:val="p1"/>
    <w:basedOn w:val="Normln"/>
    <w:rsid w:val="00B817EB"/>
    <w:pPr>
      <w:spacing w:after="0" w:line="240" w:lineRule="auto"/>
    </w:pPr>
    <w:rPr>
      <w:rFonts w:ascii="Times New Roman" w:hAnsi="Times New Roman" w:cs="Times New Roman"/>
      <w:sz w:val="14"/>
      <w:szCs w:val="14"/>
      <w:lang w:val="en-GB" w:eastAsia="en-GB"/>
    </w:rPr>
  </w:style>
  <w:style w:type="character" w:customStyle="1" w:styleId="apple-converted-space">
    <w:name w:val="apple-converted-space"/>
    <w:basedOn w:val="Standardnpsmoodstavce"/>
    <w:rsid w:val="00B817EB"/>
  </w:style>
  <w:style w:type="character" w:styleId="Sledovanodkaz">
    <w:name w:val="FollowedHyperlink"/>
    <w:basedOn w:val="Standardnpsmoodstavce"/>
    <w:uiPriority w:val="99"/>
    <w:semiHidden/>
    <w:unhideWhenUsed/>
    <w:rsid w:val="00B817EB"/>
    <w:rPr>
      <w:color w:val="954F72"/>
      <w:u w:val="single"/>
    </w:rPr>
  </w:style>
  <w:style w:type="paragraph" w:customStyle="1" w:styleId="msonormal0">
    <w:name w:val="msonormal"/>
    <w:basedOn w:val="Normln"/>
    <w:rsid w:val="00B817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ln"/>
    <w:rsid w:val="00B817EB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font6">
    <w:name w:val="font6"/>
    <w:basedOn w:val="Normln"/>
    <w:rsid w:val="00B817EB"/>
    <w:pPr>
      <w:spacing w:before="100" w:beforeAutospacing="1" w:after="100" w:afterAutospacing="1" w:line="240" w:lineRule="auto"/>
    </w:pPr>
    <w:rPr>
      <w:rFonts w:ascii="Arial" w:eastAsia="Times New Roman" w:hAnsi="Arial" w:cs="Arial"/>
      <w:i/>
      <w:iCs/>
      <w:color w:val="000000"/>
      <w:sz w:val="18"/>
      <w:szCs w:val="18"/>
    </w:rPr>
  </w:style>
  <w:style w:type="paragraph" w:customStyle="1" w:styleId="xl65">
    <w:name w:val="xl65"/>
    <w:basedOn w:val="Normln"/>
    <w:rsid w:val="00B817EB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6">
    <w:name w:val="xl66"/>
    <w:basedOn w:val="Normln"/>
    <w:rsid w:val="00B817EB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7">
    <w:name w:val="xl67"/>
    <w:basedOn w:val="Normln"/>
    <w:rsid w:val="00B817EB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8">
    <w:name w:val="xl68"/>
    <w:basedOn w:val="Normln"/>
    <w:rsid w:val="00B817EB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9">
    <w:name w:val="xl69"/>
    <w:basedOn w:val="Normln"/>
    <w:rsid w:val="00B817EB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0">
    <w:name w:val="xl70"/>
    <w:basedOn w:val="Normln"/>
    <w:rsid w:val="00B817EB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1">
    <w:name w:val="xl71"/>
    <w:basedOn w:val="Normln"/>
    <w:rsid w:val="00B817EB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2">
    <w:name w:val="xl72"/>
    <w:basedOn w:val="Normln"/>
    <w:rsid w:val="00B817EB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8"/>
      <w:szCs w:val="18"/>
    </w:rPr>
  </w:style>
  <w:style w:type="paragraph" w:customStyle="1" w:styleId="xl73">
    <w:name w:val="xl73"/>
    <w:basedOn w:val="Normln"/>
    <w:rsid w:val="00B817EB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8"/>
      <w:szCs w:val="18"/>
    </w:rPr>
  </w:style>
  <w:style w:type="paragraph" w:customStyle="1" w:styleId="xl74">
    <w:name w:val="xl74"/>
    <w:basedOn w:val="Normln"/>
    <w:rsid w:val="00B817EB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8"/>
      <w:szCs w:val="18"/>
    </w:rPr>
  </w:style>
  <w:style w:type="paragraph" w:customStyle="1" w:styleId="xl75">
    <w:name w:val="xl75"/>
    <w:basedOn w:val="Normln"/>
    <w:rsid w:val="00B817EB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6">
    <w:name w:val="xl76"/>
    <w:basedOn w:val="Normln"/>
    <w:rsid w:val="00B817EB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ln"/>
    <w:rsid w:val="00B817EB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ln"/>
    <w:rsid w:val="00B817EB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8"/>
      <w:szCs w:val="18"/>
    </w:rPr>
  </w:style>
  <w:style w:type="paragraph" w:customStyle="1" w:styleId="xl79">
    <w:name w:val="xl79"/>
    <w:basedOn w:val="Normln"/>
    <w:rsid w:val="00B817EB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1777</Words>
  <Characters>10488</Characters>
  <Application>Microsoft Office Word</Application>
  <DocSecurity>0</DocSecurity>
  <Lines>87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</dc:creator>
  <cp:lastModifiedBy>Martin Spousta</cp:lastModifiedBy>
  <cp:revision>3</cp:revision>
  <dcterms:created xsi:type="dcterms:W3CDTF">2020-07-31T19:27:00Z</dcterms:created>
  <dcterms:modified xsi:type="dcterms:W3CDTF">2020-09-04T09:34:00Z</dcterms:modified>
</cp:coreProperties>
</file>